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hAnsiTheme="minorHAnsi" w:cs="Times New Roman"/>
          <w:b w:val="0"/>
          <w:bCs w:val="0"/>
          <w:color w:val="auto"/>
          <w:sz w:val="20"/>
        </w:rPr>
        <w:id w:val="1557818579"/>
        <w:lock w:val="contentLocked"/>
        <w:placeholder>
          <w:docPart w:val="DefaultPlaceholder_-1854013440"/>
        </w:placeholder>
        <w:group/>
      </w:sdtPr>
      <w:sdtEndPr>
        <w:rPr>
          <w:i/>
        </w:rPr>
      </w:sdtEndPr>
      <w:sdtContent>
        <w:sdt>
          <w:sdtPr>
            <w:alias w:val="Title"/>
            <w:tag w:val=""/>
            <w:id w:val="-2059385197"/>
            <w:placeholder>
              <w:docPart w:val="3A0D124418B44E6EB0EB30CF4CBC972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41A28A0" w14:textId="3CF606D0" w:rsidR="00306A60" w:rsidRDefault="00B52730" w:rsidP="00A0182F">
              <w:pPr>
                <w:pStyle w:val="Heading1"/>
              </w:pPr>
              <w:r>
                <w:t>Service Request</w:t>
              </w:r>
            </w:p>
          </w:sdtContent>
        </w:sdt>
        <w:p w14:paraId="3844F481" w14:textId="79834B8B" w:rsidR="00E87CCE" w:rsidRPr="005F5215" w:rsidRDefault="00E87CCE" w:rsidP="00E87CCE">
          <w:pPr>
            <w:rPr>
              <w:i/>
            </w:rPr>
          </w:pPr>
          <w:r w:rsidRPr="005F5215">
            <w:rPr>
              <w:i/>
            </w:rPr>
            <w:t>Once completed please email this form to</w:t>
          </w:r>
          <w:r w:rsidR="00F02B58" w:rsidRPr="00F02B58">
            <w:rPr>
              <w:i/>
            </w:rPr>
            <w:t xml:space="preserve"> </w:t>
          </w:r>
          <w:r w:rsidR="00E14EEE">
            <w:rPr>
              <w:i/>
            </w:rPr>
            <w:t>c</w:t>
          </w:r>
          <w:r w:rsidR="00F02B58" w:rsidRPr="00F02B58">
            <w:rPr>
              <w:i/>
            </w:rPr>
            <w:t>are-</w:t>
          </w:r>
          <w:r w:rsidR="00E14EEE">
            <w:rPr>
              <w:i/>
            </w:rPr>
            <w:t>r</w:t>
          </w:r>
          <w:r w:rsidR="00F02B58" w:rsidRPr="00F02B58">
            <w:rPr>
              <w:i/>
            </w:rPr>
            <w:t xml:space="preserve">equests@icare.nsw.gov.au </w:t>
          </w:r>
          <w:r w:rsidRPr="005F5215">
            <w:rPr>
              <w:i/>
            </w:rPr>
            <w:t xml:space="preserve">and include the following in the subject header: </w:t>
          </w:r>
          <w:r>
            <w:rPr>
              <w:i/>
            </w:rPr>
            <w:t>Service</w:t>
          </w:r>
          <w:r w:rsidRPr="005F5215">
            <w:rPr>
              <w:i/>
            </w:rPr>
            <w:t xml:space="preserve"> Request </w:t>
          </w:r>
          <w:r>
            <w:rPr>
              <w:i/>
            </w:rPr>
            <w:t>[Person’s</w:t>
          </w:r>
          <w:r w:rsidRPr="005F5215">
            <w:rPr>
              <w:i/>
            </w:rPr>
            <w:t xml:space="preserve"> name and number] [</w:t>
          </w:r>
          <w:r w:rsidR="00C33BCA">
            <w:rPr>
              <w:i/>
            </w:rPr>
            <w:t>icare contact</w:t>
          </w:r>
          <w:r w:rsidRPr="005F5215">
            <w:rPr>
              <w:i/>
            </w:rPr>
            <w:t xml:space="preserve"> name]</w:t>
          </w:r>
        </w:p>
      </w:sdtContent>
    </w:sdt>
    <w:sdt>
      <w:sdtPr>
        <w:id w:val="-1866199000"/>
        <w:lock w:val="contentLocked"/>
        <w:placeholder>
          <w:docPart w:val="DefaultPlaceholder_-1854013440"/>
        </w:placeholder>
        <w:group/>
      </w:sdtPr>
      <w:sdtEndPr/>
      <w:sdtContent>
        <w:p w14:paraId="5193421D" w14:textId="2BF746C4" w:rsidR="00554AFB" w:rsidRDefault="00E87CCE" w:rsidP="00B02717">
          <w:pPr>
            <w:pStyle w:val="Heading2"/>
            <w:rPr>
              <w:b w:val="0"/>
              <w:bCs w:val="0"/>
            </w:rPr>
          </w:pPr>
          <w:r>
            <w:t>1. Contact details</w:t>
          </w:r>
        </w:p>
      </w:sdtContent>
    </w:sdt>
    <w:sdt>
      <w:sdtPr>
        <w:id w:val="311213880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  <w:szCs w:val="22"/>
          <w:lang w:val="en-US"/>
        </w:rPr>
      </w:sdtEndPr>
      <w:sdtContent>
        <w:p w14:paraId="6AC5FD50" w14:textId="61FB85BA" w:rsidR="00E87CCE" w:rsidRDefault="00E87CCE" w:rsidP="00E87CCE">
          <w:pPr>
            <w:pStyle w:val="Heading3"/>
          </w:pPr>
          <w:r>
            <w:t>1.1</w:t>
          </w:r>
          <w:r w:rsidR="00F53F9A">
            <w:t>.</w:t>
          </w:r>
          <w:r>
            <w:t xml:space="preserve"> Person’s Details</w:t>
          </w:r>
        </w:p>
        <w:tbl>
          <w:tblPr>
            <w:tblStyle w:val="TableGrid"/>
            <w:tblW w:w="9839" w:type="dxa"/>
            <w:tblLayout w:type="fixed"/>
            <w:tblLook w:val="04A0" w:firstRow="1" w:lastRow="0" w:firstColumn="1" w:lastColumn="0" w:noHBand="0" w:noVBand="1"/>
          </w:tblPr>
          <w:tblGrid>
            <w:gridCol w:w="1389"/>
            <w:gridCol w:w="1806"/>
            <w:gridCol w:w="1528"/>
            <w:gridCol w:w="663"/>
            <w:gridCol w:w="1561"/>
            <w:gridCol w:w="2719"/>
            <w:gridCol w:w="173"/>
          </w:tblGrid>
          <w:tr w:rsidR="00710DBD" w:rsidRPr="00E67D87" w14:paraId="0AF4CAF0" w14:textId="77777777" w:rsidTr="00E14EEE">
            <w:trPr>
              <w:gridAfter w:val="1"/>
              <w:wAfter w:w="5" w:type="dxa"/>
            </w:trPr>
            <w:tc>
              <w:tcPr>
                <w:tcW w:w="4555" w:type="dxa"/>
                <w:gridSpan w:val="3"/>
              </w:tcPr>
              <w:p w14:paraId="01F97B36" w14:textId="77777777" w:rsidR="00710DBD" w:rsidRPr="006B493E" w:rsidRDefault="00164777" w:rsidP="006B493E">
                <w:pPr>
                  <w:pStyle w:val="NoSpacing"/>
                </w:pPr>
                <w:r w:rsidRPr="006B493E">
                  <w:t>Name</w:t>
                </w:r>
                <w:r w:rsidR="00DA14BC" w:rsidRPr="006B493E">
                  <w:t xml:space="preserve"> </w:t>
                </w:r>
              </w:p>
            </w:tc>
            <w:tc>
              <w:tcPr>
                <w:tcW w:w="4831" w:type="dxa"/>
                <w:gridSpan w:val="3"/>
              </w:tcPr>
              <w:p w14:paraId="5AF88435" w14:textId="77777777" w:rsidR="00710DBD" w:rsidRPr="006B493E" w:rsidRDefault="00F45CE5" w:rsidP="006B493E">
                <w:pPr>
                  <w:pStyle w:val="NoSpacing"/>
                </w:pPr>
                <w:r w:rsidRPr="006B493E">
                  <w:t xml:space="preserve">Participant </w:t>
                </w:r>
                <w:r w:rsidR="00715930" w:rsidRPr="006B493E">
                  <w:t xml:space="preserve">number or </w:t>
                </w:r>
                <w:r w:rsidR="00D436EC" w:rsidRPr="006B493E">
                  <w:t>claim number</w:t>
                </w:r>
                <w:r w:rsidR="00DA14BC" w:rsidRPr="006B493E">
                  <w:t xml:space="preserve"> </w:t>
                </w:r>
              </w:p>
            </w:tc>
          </w:tr>
          <w:tr w:rsidR="00AC3586" w:rsidRPr="00E67D87" w14:paraId="2A9233B1" w14:textId="77777777" w:rsidTr="00E14EEE">
            <w:trPr>
              <w:gridAfter w:val="1"/>
              <w:wAfter w:w="5" w:type="dxa"/>
            </w:trPr>
            <w:sdt>
              <w:sdtPr>
                <w:id w:val="-35594110"/>
                <w:placeholder>
                  <w:docPart w:val="A519B80FF5394B65BA2AE90808AE06FB"/>
                </w:placeholder>
                <w:showingPlcHdr/>
                <w:text/>
              </w:sdtPr>
              <w:sdtEndPr/>
              <w:sdtContent>
                <w:tc>
                  <w:tcPr>
                    <w:tcW w:w="4555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C1A0FF5" w14:textId="0FADDBBB" w:rsidR="00152AA3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614327133"/>
                <w:placeholder>
                  <w:docPart w:val="81D4B94C2D7A4EA0AC2037C86BB9B964"/>
                </w:placeholder>
                <w:showingPlcHdr/>
                <w:text/>
              </w:sdtPr>
              <w:sdtEndPr/>
              <w:sdtContent>
                <w:tc>
                  <w:tcPr>
                    <w:tcW w:w="483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EE321BD" w14:textId="19782D2E" w:rsidR="00152AA3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3722E381" w14:textId="77777777" w:rsidTr="0021589F">
            <w:trPr>
              <w:gridAfter w:val="1"/>
              <w:wAfter w:w="5" w:type="dxa"/>
            </w:trPr>
            <w:tc>
              <w:tcPr>
                <w:tcW w:w="9498" w:type="dxa"/>
                <w:gridSpan w:val="6"/>
              </w:tcPr>
              <w:p w14:paraId="45D5D395" w14:textId="77777777" w:rsidR="00B02FBF" w:rsidRPr="006B493E" w:rsidRDefault="00B02FBF" w:rsidP="006B493E">
                <w:pPr>
                  <w:pStyle w:val="NoSpacing"/>
                </w:pPr>
                <w:r>
                  <w:t>Address line 1 (Street address, P.O Box, company, c/o)</w:t>
                </w:r>
              </w:p>
            </w:tc>
          </w:tr>
          <w:tr w:rsidR="00442BFF" w:rsidRPr="00E67D87" w14:paraId="25CD1A62" w14:textId="77777777" w:rsidTr="0021589F">
            <w:trPr>
              <w:gridAfter w:val="1"/>
              <w:wAfter w:w="5" w:type="dxa"/>
            </w:trPr>
            <w:sdt>
              <w:sdtPr>
                <w:id w:val="-1089379789"/>
                <w:placeholder>
                  <w:docPart w:val="E8285209A9314A96831400A5C7C1DF0C"/>
                </w:placeholder>
                <w:showingPlcHdr/>
                <w:text/>
              </w:sdtPr>
              <w:sdtEndPr/>
              <w:sdtContent>
                <w:tc>
                  <w:tcPr>
                    <w:tcW w:w="949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07EA6AD" w14:textId="1C9E983C" w:rsidR="00442BFF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08572AC1" w14:textId="77777777" w:rsidTr="0021589F">
            <w:trPr>
              <w:gridAfter w:val="1"/>
              <w:wAfter w:w="5" w:type="dxa"/>
            </w:trPr>
            <w:tc>
              <w:tcPr>
                <w:tcW w:w="9498" w:type="dxa"/>
                <w:gridSpan w:val="6"/>
              </w:tcPr>
              <w:p w14:paraId="4879EBC8" w14:textId="243AAEBA" w:rsidR="00B02FBF" w:rsidRDefault="00B02FBF" w:rsidP="00B02FBF">
                <w:pPr>
                  <w:pStyle w:val="NoSpacing"/>
                </w:pPr>
                <w:r>
                  <w:t xml:space="preserve">Address line </w:t>
                </w:r>
                <w:r w:rsidR="00B00974">
                  <w:t>2</w:t>
                </w:r>
                <w:r>
                  <w:t xml:space="preserve"> (Street address, P.O Box, company, c/o)</w:t>
                </w:r>
              </w:p>
            </w:tc>
          </w:tr>
          <w:tr w:rsidR="00442BFF" w:rsidRPr="00E67D87" w14:paraId="65D4F26D" w14:textId="77777777" w:rsidTr="0021589F">
            <w:trPr>
              <w:gridAfter w:val="1"/>
              <w:wAfter w:w="5" w:type="dxa"/>
            </w:trPr>
            <w:sdt>
              <w:sdtPr>
                <w:id w:val="709228874"/>
                <w:placeholder>
                  <w:docPart w:val="76D5919FA5B441AB885DA3D8C1CB63D4"/>
                </w:placeholder>
                <w:showingPlcHdr/>
                <w:text/>
              </w:sdtPr>
              <w:sdtEndPr/>
              <w:sdtContent>
                <w:tc>
                  <w:tcPr>
                    <w:tcW w:w="9498" w:type="dxa"/>
                    <w:gridSpan w:val="6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0FF273" w14:textId="4992A2D4" w:rsidR="00442BFF" w:rsidRDefault="00B00974" w:rsidP="00FD5E29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E14EEE" w:rsidRPr="00E67D87" w14:paraId="7A3D7FBE" w14:textId="77777777" w:rsidTr="000B5F47">
            <w:trPr>
              <w:gridAfter w:val="1"/>
              <w:wAfter w:w="5" w:type="dxa"/>
            </w:trPr>
            <w:tc>
              <w:tcPr>
                <w:tcW w:w="3027" w:type="dxa"/>
                <w:gridSpan w:val="2"/>
              </w:tcPr>
              <w:p w14:paraId="356538D5" w14:textId="77777777" w:rsidR="00E14EEE" w:rsidRDefault="00E14EEE" w:rsidP="00442BFF">
                <w:pPr>
                  <w:pStyle w:val="NoSpacing"/>
                </w:pPr>
                <w:r>
                  <w:t>City</w:t>
                </w:r>
              </w:p>
            </w:tc>
            <w:tc>
              <w:tcPr>
                <w:tcW w:w="2079" w:type="dxa"/>
                <w:gridSpan w:val="2"/>
              </w:tcPr>
              <w:p w14:paraId="0742192D" w14:textId="77777777" w:rsidR="00E14EEE" w:rsidRDefault="00E14EEE" w:rsidP="00442BFF">
                <w:pPr>
                  <w:pStyle w:val="NoSpacing"/>
                </w:pPr>
                <w:r>
                  <w:t>State/Province/Region</w:t>
                </w:r>
              </w:p>
            </w:tc>
            <w:tc>
              <w:tcPr>
                <w:tcW w:w="1449" w:type="dxa"/>
              </w:tcPr>
              <w:p w14:paraId="34946AC0" w14:textId="77777777" w:rsidR="00E14EEE" w:rsidRDefault="00E14EEE" w:rsidP="00442BFF">
                <w:pPr>
                  <w:pStyle w:val="NoSpacing"/>
                </w:pPr>
                <w:r>
                  <w:t>Zip/Postal code</w:t>
                </w:r>
              </w:p>
            </w:tc>
            <w:tc>
              <w:tcPr>
                <w:tcW w:w="2607" w:type="dxa"/>
              </w:tcPr>
              <w:p w14:paraId="0DCC8601" w14:textId="280A6569" w:rsidR="00E14EEE" w:rsidRDefault="00E14EEE" w:rsidP="00442BFF">
                <w:pPr>
                  <w:pStyle w:val="NoSpacing"/>
                </w:pPr>
                <w:r>
                  <w:t>Country</w:t>
                </w:r>
              </w:p>
            </w:tc>
          </w:tr>
          <w:tr w:rsidR="00E14EEE" w:rsidRPr="00E67D87" w14:paraId="4D49AE28" w14:textId="59BE67BC" w:rsidTr="000B5F47">
            <w:trPr>
              <w:gridAfter w:val="1"/>
              <w:wAfter w:w="5" w:type="dxa"/>
            </w:trPr>
            <w:sdt>
              <w:sdtPr>
                <w:id w:val="2124720092"/>
                <w:placeholder>
                  <w:docPart w:val="0CF23708E99E4E978805018178FCA0D7"/>
                </w:placeholder>
                <w:showingPlcHdr/>
                <w:text/>
              </w:sdtPr>
              <w:sdtEndPr/>
              <w:sdtContent>
                <w:tc>
                  <w:tcPr>
                    <w:tcW w:w="3027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45AA2BF" w14:textId="4FF3C79F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51807022"/>
                <w:placeholder>
                  <w:docPart w:val="C084788037214CAE92EC625BB3F1A57E"/>
                </w:placeholder>
                <w:showingPlcHdr/>
                <w:text/>
              </w:sdtPr>
              <w:sdtEndPr/>
              <w:sdtContent>
                <w:tc>
                  <w:tcPr>
                    <w:tcW w:w="2079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2243A4" w14:textId="2C9E37A8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372507464"/>
                <w:placeholder>
                  <w:docPart w:val="8202EC5045E74314A35168E189B082D5"/>
                </w:placeholder>
                <w:showingPlcHdr/>
                <w:text/>
              </w:sdtPr>
              <w:sdtEndPr/>
              <w:sdtContent>
                <w:tc>
                  <w:tcPr>
                    <w:tcW w:w="1449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189C4A4" w14:textId="5679955D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1011446553"/>
                <w:placeholder>
                  <w:docPart w:val="140F7CB4E09642D7BE9404286A48E96F"/>
                </w:placeholder>
                <w:showingPlcHdr/>
                <w:text/>
              </w:sdtPr>
              <w:sdtEndPr/>
              <w:sdtContent>
                <w:tc>
                  <w:tcPr>
                    <w:tcW w:w="260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89E8B48" w14:textId="06756BCF" w:rsidR="00E14EEE" w:rsidRPr="0070506A" w:rsidRDefault="008C4593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E14EEE" w:rsidRPr="00E67D87" w14:paraId="2E5E78FD" w14:textId="77777777" w:rsidTr="00E14EEE">
            <w:trPr>
              <w:gridAfter w:val="1"/>
              <w:wAfter w:w="5" w:type="dxa"/>
            </w:trPr>
            <w:tc>
              <w:tcPr>
                <w:tcW w:w="3027" w:type="dxa"/>
                <w:gridSpan w:val="2"/>
              </w:tcPr>
              <w:p w14:paraId="1EAB01A3" w14:textId="33DCB29F" w:rsidR="00E14EEE" w:rsidRDefault="00E14EEE" w:rsidP="00221F10">
                <w:pPr>
                  <w:pStyle w:val="NoSpacing"/>
                </w:pPr>
                <w:r>
                  <w:t>Phone</w:t>
                </w:r>
              </w:p>
            </w:tc>
            <w:tc>
              <w:tcPr>
                <w:tcW w:w="6359" w:type="dxa"/>
                <w:gridSpan w:val="4"/>
              </w:tcPr>
              <w:p w14:paraId="0CDDA70E" w14:textId="28EF0D1A" w:rsidR="00E14EEE" w:rsidRDefault="00E14EEE" w:rsidP="00221F10">
                <w:pPr>
                  <w:pStyle w:val="NoSpacing"/>
                </w:pPr>
                <w:r>
                  <w:t>Mobile</w:t>
                </w:r>
              </w:p>
            </w:tc>
          </w:tr>
          <w:tr w:rsidR="00E14EEE" w:rsidRPr="00E67D87" w14:paraId="357ED746" w14:textId="77777777" w:rsidTr="00E14EEE">
            <w:trPr>
              <w:gridAfter w:val="1"/>
              <w:wAfter w:w="5" w:type="dxa"/>
            </w:trPr>
            <w:sdt>
              <w:sdtPr>
                <w:id w:val="827875080"/>
                <w:placeholder>
                  <w:docPart w:val="5C8552839E534D6FA5D1EE25A7F8064C"/>
                </w:placeholder>
                <w:showingPlcHdr/>
                <w:text/>
              </w:sdtPr>
              <w:sdtEndPr/>
              <w:sdtContent>
                <w:tc>
                  <w:tcPr>
                    <w:tcW w:w="3027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9543E86" w14:textId="7A63D700" w:rsidR="00E14EEE" w:rsidRPr="0070506A" w:rsidRDefault="00E14EEE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6359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024754755"/>
                  <w:placeholder>
                    <w:docPart w:val="56C80E045B704448AA25A932AA4FA61E"/>
                  </w:placeholder>
                  <w:showingPlcHdr/>
                  <w:text/>
                </w:sdtPr>
                <w:sdtEndPr/>
                <w:sdtContent>
                  <w:p w14:paraId="15C80545" w14:textId="425AE3A9" w:rsidR="00E14EEE" w:rsidRPr="0070506A" w:rsidRDefault="00E14EEE" w:rsidP="00E14EEE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sdtContent>
              </w:sdt>
            </w:tc>
          </w:tr>
          <w:tr w:rsidR="00E14EEE" w:rsidRPr="00E67D87" w14:paraId="5F4DBF88" w14:textId="77777777" w:rsidTr="00E14EEE">
            <w:trPr>
              <w:gridAfter w:val="1"/>
              <w:wAfter w:w="5" w:type="dxa"/>
            </w:trPr>
            <w:tc>
              <w:tcPr>
                <w:tcW w:w="4555" w:type="dxa"/>
                <w:gridSpan w:val="3"/>
              </w:tcPr>
              <w:p w14:paraId="15268723" w14:textId="34757089" w:rsidR="00E14EEE" w:rsidRDefault="00E14EEE" w:rsidP="00217F13">
                <w:pPr>
                  <w:pStyle w:val="NoSpacing"/>
                </w:pPr>
                <w:r>
                  <w:t>Contact name (if not injured person)</w:t>
                </w:r>
              </w:p>
            </w:tc>
            <w:tc>
              <w:tcPr>
                <w:tcW w:w="4831" w:type="dxa"/>
                <w:gridSpan w:val="3"/>
              </w:tcPr>
              <w:p w14:paraId="021AF5A0" w14:textId="20C64166" w:rsidR="00E14EEE" w:rsidRDefault="00E14EEE" w:rsidP="00217F13">
                <w:pPr>
                  <w:pStyle w:val="NoSpacing"/>
                </w:pPr>
                <w:r>
                  <w:t>Contact phone</w:t>
                </w:r>
              </w:p>
            </w:tc>
          </w:tr>
          <w:tr w:rsidR="00E14EEE" w:rsidRPr="000B5F47" w14:paraId="18E3637F" w14:textId="77777777" w:rsidTr="000B5F47">
            <w:trPr>
              <w:gridAfter w:val="1"/>
              <w:wAfter w:w="5" w:type="dxa"/>
            </w:trPr>
            <w:sdt>
              <w:sdtPr>
                <w:id w:val="1585265164"/>
                <w:placeholder>
                  <w:docPart w:val="BB9632A1E687478ABE2F19C66CAEAA88"/>
                </w:placeholder>
                <w:showingPlcHdr/>
                <w:text/>
              </w:sdtPr>
              <w:sdtEndPr/>
              <w:sdtContent>
                <w:tc>
                  <w:tcPr>
                    <w:tcW w:w="4555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2BD79F0" w14:textId="68C33133" w:rsidR="00E14EEE" w:rsidRDefault="002F5553" w:rsidP="000B5F47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54215046"/>
                <w:placeholder>
                  <w:docPart w:val="2043BEF67C3145CF89D4BB2032EF0CB2"/>
                </w:placeholder>
                <w:showingPlcHdr/>
                <w:text/>
              </w:sdtPr>
              <w:sdtEndPr/>
              <w:sdtContent>
                <w:tc>
                  <w:tcPr>
                    <w:tcW w:w="483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9FBB88B" w14:textId="547C3F8A" w:rsidR="00E14EEE" w:rsidRDefault="002F5553" w:rsidP="000B5F47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38BF41C2" w14:textId="77777777" w:rsidTr="00E14EEE">
            <w:trPr>
              <w:gridAfter w:val="1"/>
              <w:wAfter w:w="5" w:type="dxa"/>
            </w:trPr>
            <w:tc>
              <w:tcPr>
                <w:tcW w:w="4555" w:type="dxa"/>
                <w:gridSpan w:val="3"/>
              </w:tcPr>
              <w:p w14:paraId="5E155C8A" w14:textId="77777777" w:rsidR="00B02FBF" w:rsidRDefault="00D01DF3" w:rsidP="00217F13">
                <w:pPr>
                  <w:pStyle w:val="NoSpacing"/>
                </w:pPr>
                <w:r>
                  <w:t>Date of injury</w:t>
                </w:r>
              </w:p>
            </w:tc>
            <w:tc>
              <w:tcPr>
                <w:tcW w:w="4831" w:type="dxa"/>
                <w:gridSpan w:val="3"/>
              </w:tcPr>
              <w:p w14:paraId="748BF83D" w14:textId="77777777" w:rsidR="00B02FBF" w:rsidRDefault="00D01DF3" w:rsidP="00217F13">
                <w:pPr>
                  <w:pStyle w:val="NoSpacing"/>
                </w:pPr>
                <w:r>
                  <w:t>Age</w:t>
                </w:r>
              </w:p>
            </w:tc>
          </w:tr>
          <w:tr w:rsidR="00447C76" w:rsidRPr="00E67D87" w14:paraId="517609E8" w14:textId="77777777" w:rsidTr="00E14EEE">
            <w:trPr>
              <w:gridAfter w:val="1"/>
              <w:wAfter w:w="5" w:type="dxa"/>
            </w:trPr>
            <w:sdt>
              <w:sdtPr>
                <w:id w:val="-1618758141"/>
                <w:placeholder>
                  <w:docPart w:val="6324CF22523E42ABBEBC0CF9A7AF9D65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555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C4A8439" w14:textId="659B7886" w:rsidR="00447C76" w:rsidRPr="0070506A" w:rsidRDefault="00964A4B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</w:t>
                    </w:r>
                    <w:r w:rsidR="00B00974">
                      <w:rPr>
                        <w:rStyle w:val="PlaceholderText"/>
                      </w:rPr>
                      <w:t xml:space="preserve"> (DD/MM/YYYY) or select</w:t>
                    </w:r>
                    <w:r w:rsidR="00B00974" w:rsidRPr="00A06736">
                      <w:rPr>
                        <w:rStyle w:val="PlaceholderText"/>
                      </w:rPr>
                      <w:t xml:space="preserve"> a date.</w:t>
                    </w:r>
                  </w:p>
                </w:tc>
              </w:sdtContent>
            </w:sdt>
            <w:sdt>
              <w:sdtPr>
                <w:id w:val="2103600926"/>
                <w:placeholder>
                  <w:docPart w:val="D615A9CF07F64B29B7870C4853B126EA"/>
                </w:placeholder>
                <w:showingPlcHdr/>
                <w:text/>
              </w:sdtPr>
              <w:sdtEndPr/>
              <w:sdtContent>
                <w:tc>
                  <w:tcPr>
                    <w:tcW w:w="4831" w:type="dxa"/>
                    <w:gridSpan w:val="3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1BF42E4" w14:textId="11B8BE81" w:rsidR="00447C76" w:rsidRPr="0070506A" w:rsidRDefault="00B00974" w:rsidP="0070506A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036449" w:rsidRPr="00036449" w14:paraId="0620A2E3" w14:textId="77777777" w:rsidTr="0021589F">
            <w:tc>
              <w:tcPr>
                <w:tcW w:w="9615" w:type="dxa"/>
                <w:gridSpan w:val="7"/>
              </w:tcPr>
              <w:p w14:paraId="21F9C5A9" w14:textId="51104358" w:rsidR="000A0E7E" w:rsidRPr="000A0E7E" w:rsidRDefault="00036449" w:rsidP="000A0E7E">
                <w:pPr>
                  <w:pStyle w:val="NoSpacing"/>
                </w:pPr>
                <w:r w:rsidRPr="00036449">
                  <w:t>Injury</w:t>
                </w:r>
              </w:p>
            </w:tc>
          </w:tr>
          <w:tr w:rsidR="00B14920" w:rsidRPr="00036449" w14:paraId="645ABDD9" w14:textId="77777777" w:rsidTr="00E14EEE">
            <w:tc>
              <w:tcPr>
                <w:tcW w:w="122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D15A4AD" w14:textId="15405502" w:rsidR="00B14920" w:rsidRPr="00036449" w:rsidRDefault="00084ABA" w:rsidP="000343E0">
                <w:pPr>
                  <w:pStyle w:val="Heading3"/>
                  <w:spacing w:before="120" w:after="120" w:afterAutospacing="0"/>
                  <w:outlineLvl w:val="2"/>
                  <w:rPr>
                    <w:b w:val="0"/>
                    <w:bCs w:val="0"/>
                  </w:rPr>
                </w:pPr>
                <w:sdt>
                  <w:sdtPr>
                    <w:rPr>
                      <w:b w:val="0"/>
                      <w:bCs w:val="0"/>
                    </w:rPr>
                    <w:id w:val="-11981585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4920">
                      <w:rPr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14920">
                  <w:rPr>
                    <w:b w:val="0"/>
                    <w:bCs w:val="0"/>
                  </w:rPr>
                  <w:t xml:space="preserve"> TBI</w:t>
                </w:r>
              </w:p>
            </w:tc>
            <w:tc>
              <w:tcPr>
                <w:tcW w:w="5446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1578C2" w14:textId="3E23FE55" w:rsidR="00B14920" w:rsidRPr="00036449" w:rsidRDefault="00084ABA" w:rsidP="000343E0">
                <w:pPr>
                  <w:pStyle w:val="Heading3"/>
                  <w:spacing w:before="120" w:after="120" w:afterAutospacing="0"/>
                  <w:outlineLvl w:val="2"/>
                  <w:rPr>
                    <w:b w:val="0"/>
                    <w:bCs w:val="0"/>
                  </w:rPr>
                </w:pPr>
                <w:sdt>
                  <w:sdtPr>
                    <w:rPr>
                      <w:b w:val="0"/>
                      <w:bCs w:val="0"/>
                    </w:rPr>
                    <w:id w:val="-21040939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14920">
                      <w:rPr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14920" w:rsidRPr="00036449">
                  <w:rPr>
                    <w:b w:val="0"/>
                    <w:bCs w:val="0"/>
                  </w:rPr>
                  <w:t>SCI Level</w:t>
                </w:r>
                <w:r w:rsidR="00B14920">
                  <w:rPr>
                    <w:b w:val="0"/>
                    <w:bCs w:val="0"/>
                  </w:rPr>
                  <w:t xml:space="preserve">: </w:t>
                </w:r>
                <w:sdt>
                  <w:sdtPr>
                    <w:id w:val="1216165284"/>
                    <w:placeholder>
                      <w:docPart w:val="6FED19AB7E4143A394BEE72D7D7F4F6C"/>
                    </w:placeholder>
                    <w:showingPlcHdr/>
                    <w:text/>
                  </w:sdtPr>
                  <w:sdtEndPr/>
                  <w:sdtContent>
                    <w:r w:rsidR="00B14920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  <w:r w:rsidR="00B14920" w:rsidRPr="00036449">
                  <w:rPr>
                    <w:b w:val="0"/>
                    <w:bCs w:val="0"/>
                  </w:rPr>
                  <w:t xml:space="preserve"> ASIA Score</w:t>
                </w:r>
                <w:r w:rsidR="00B14920">
                  <w:rPr>
                    <w:b w:val="0"/>
                    <w:bCs w:val="0"/>
                  </w:rPr>
                  <w:t>:</w:t>
                </w:r>
                <w:r w:rsidR="00B14920">
                  <w:t xml:space="preserve"> </w:t>
                </w:r>
                <w:sdt>
                  <w:sdtPr>
                    <w:id w:val="876750606"/>
                    <w:placeholder>
                      <w:docPart w:val="98DFDEBB2A6A4AFF90BA849E4B760BA7"/>
                    </w:placeholder>
                    <w:showingPlcHdr/>
                    <w:text/>
                  </w:sdtPr>
                  <w:sdtEndPr/>
                  <w:sdtContent>
                    <w:r w:rsidR="00B14920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272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C6AFFF" w14:textId="12870C9C" w:rsidR="00B14920" w:rsidRPr="00036449" w:rsidRDefault="00B14920" w:rsidP="000343E0">
                <w:pPr>
                  <w:pStyle w:val="Heading3"/>
                  <w:spacing w:before="120" w:after="120" w:afterAutospacing="0"/>
                  <w:outlineLvl w:val="2"/>
                  <w:rPr>
                    <w:b w:val="0"/>
                    <w:bCs w:val="0"/>
                  </w:rPr>
                </w:pPr>
                <w:r w:rsidRPr="00036449">
                  <w:rPr>
                    <w:b w:val="0"/>
                    <w:bCs w:val="0"/>
                  </w:rPr>
                  <w:t>Other (specify)</w:t>
                </w:r>
                <w:r>
                  <w:rPr>
                    <w:b w:val="0"/>
                    <w:bCs w:val="0"/>
                  </w:rPr>
                  <w:t>:</w:t>
                </w:r>
                <w:r>
                  <w:t xml:space="preserve"> </w:t>
                </w:r>
                <w:sdt>
                  <w:sdtPr>
                    <w:id w:val="197212520"/>
                    <w:placeholder>
                      <w:docPart w:val="EE9A7761CA534968BA7FF34041542B6F"/>
                    </w:placeholder>
                    <w:showingPlcHdr/>
                    <w:text/>
                  </w:sdtPr>
                  <w:sdtEndPr/>
                  <w:sdtContent>
                    <w:r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  <w:r>
                  <w:rPr>
                    <w:b w:val="0"/>
                    <w:bCs w:val="0"/>
                  </w:rPr>
                  <w:t xml:space="preserve"> 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84439107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56D21579" w14:textId="6243405A" w:rsidR="00E87CCE" w:rsidRDefault="00E87CCE" w:rsidP="00E87CCE">
          <w:pPr>
            <w:pStyle w:val="Heading3"/>
          </w:pPr>
          <w:r>
            <w:t>1.2</w:t>
          </w:r>
          <w:r w:rsidR="00F53F9A">
            <w:t>.</w:t>
          </w:r>
          <w:r>
            <w:t xml:space="preserve"> Service Requested by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F24644" w:rsidRPr="00E67D87" w14:paraId="68F9FC6A" w14:textId="77777777" w:rsidTr="00F24644">
            <w:tc>
              <w:tcPr>
                <w:tcW w:w="4788" w:type="dxa"/>
              </w:tcPr>
              <w:p w14:paraId="3D9795C3" w14:textId="77777777" w:rsidR="00F24644" w:rsidRPr="006B493E" w:rsidRDefault="00F24644" w:rsidP="00BD2ED5">
                <w:pPr>
                  <w:pStyle w:val="NoSpacing"/>
                </w:pPr>
                <w:bookmarkStart w:id="0" w:name="_Hlk120884658"/>
                <w:r w:rsidRPr="006B493E">
                  <w:t>Name</w:t>
                </w:r>
              </w:p>
            </w:tc>
            <w:tc>
              <w:tcPr>
                <w:tcW w:w="4788" w:type="dxa"/>
              </w:tcPr>
              <w:p w14:paraId="5812EC24" w14:textId="61CF6326" w:rsidR="00F24644" w:rsidRPr="006B493E" w:rsidRDefault="00F24644" w:rsidP="00BD2ED5">
                <w:pPr>
                  <w:pStyle w:val="NoSpacing"/>
                </w:pPr>
                <w:r>
                  <w:t>Qualifications</w:t>
                </w:r>
              </w:p>
            </w:tc>
          </w:tr>
          <w:tr w:rsidR="00F24644" w:rsidRPr="00E67D87" w14:paraId="44BDFE3F" w14:textId="77777777" w:rsidTr="00F24644">
            <w:sdt>
              <w:sdtPr>
                <w:id w:val="430785999"/>
                <w:placeholder>
                  <w:docPart w:val="C470738E44394898842901F4AFE91EA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09E1768" w14:textId="69E9F2EF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-911314182"/>
                <w:placeholder>
                  <w:docPart w:val="6240E5EFF86B4A04BFA9E26011561574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A2F5433" w14:textId="6F2F90C2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E67D87" w14:paraId="63F4C4D2" w14:textId="77777777" w:rsidTr="00F24644">
            <w:tc>
              <w:tcPr>
                <w:tcW w:w="4788" w:type="dxa"/>
              </w:tcPr>
              <w:p w14:paraId="39E23313" w14:textId="77777777" w:rsidR="00F24644" w:rsidRDefault="00F24644" w:rsidP="00BD2ED5">
                <w:pPr>
                  <w:pStyle w:val="NoSpacing"/>
                </w:pPr>
                <w:r>
                  <w:t>Organisation</w:t>
                </w:r>
              </w:p>
            </w:tc>
            <w:tc>
              <w:tcPr>
                <w:tcW w:w="4788" w:type="dxa"/>
              </w:tcPr>
              <w:p w14:paraId="76EFAE0B" w14:textId="38C1D7C0" w:rsidR="00F24644" w:rsidRDefault="00F24644" w:rsidP="00BD2ED5">
                <w:pPr>
                  <w:pStyle w:val="NoSpacing"/>
                </w:pPr>
                <w:r>
                  <w:t>Work days / hrs</w:t>
                </w:r>
              </w:p>
            </w:tc>
          </w:tr>
          <w:tr w:rsidR="00F24644" w:rsidRPr="00E67D87" w14:paraId="7AE5E9E6" w14:textId="77777777" w:rsidTr="00F24644">
            <w:sdt>
              <w:sdtPr>
                <w:id w:val="-393663945"/>
                <w:placeholder>
                  <w:docPart w:val="3A41B314FB33444387AA0B8516F56D02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9642FD0" w14:textId="6471F7C3" w:rsidR="00F24644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1974871590"/>
                <w:placeholder>
                  <w:docPart w:val="1D9131D414354D79BCC62F40E28F751B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02F8AA0" w14:textId="74B66528" w:rsidR="00F24644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E67D87" w14:paraId="70EFA621" w14:textId="77777777" w:rsidTr="00F24644">
            <w:tc>
              <w:tcPr>
                <w:tcW w:w="4788" w:type="dxa"/>
              </w:tcPr>
              <w:p w14:paraId="6A29C8DE" w14:textId="528137B6" w:rsidR="00F24644" w:rsidRDefault="00F24644" w:rsidP="00026679">
                <w:pPr>
                  <w:pStyle w:val="NoSpacing"/>
                </w:pPr>
                <w:r>
                  <w:t>Phone</w:t>
                </w:r>
              </w:p>
            </w:tc>
            <w:tc>
              <w:tcPr>
                <w:tcW w:w="4788" w:type="dxa"/>
              </w:tcPr>
              <w:p w14:paraId="0715F89F" w14:textId="197D48FA" w:rsidR="00F24644" w:rsidRDefault="00F24644" w:rsidP="00026679">
                <w:pPr>
                  <w:pStyle w:val="NoSpacing"/>
                </w:pPr>
                <w:r>
                  <w:t>Email</w:t>
                </w:r>
              </w:p>
            </w:tc>
          </w:tr>
          <w:tr w:rsidR="00F24644" w:rsidRPr="00E67D87" w14:paraId="09FC9231" w14:textId="77777777" w:rsidTr="00F24644">
            <w:sdt>
              <w:sdtPr>
                <w:id w:val="-301766358"/>
                <w:placeholder>
                  <w:docPart w:val="FC6C08D6EC4C405683A31EF7A298A7E5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CF49538" w14:textId="62D516AD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336740570"/>
                <w:placeholder>
                  <w:docPart w:val="7E36CCF7ED02446BB7413C632D956A00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B59AADD" w14:textId="4DA957E0" w:rsidR="00F24644" w:rsidRPr="0070506A" w:rsidRDefault="002F5553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0" w:displacedByCustomXml="next"/>
    <w:sdt>
      <w:sdtPr>
        <w:rPr>
          <w:rFonts w:asciiTheme="minorHAnsi" w:hAnsiTheme="minorHAnsi" w:cs="Times New Roman"/>
          <w:b w:val="0"/>
          <w:bCs w:val="0"/>
          <w:sz w:val="20"/>
        </w:rPr>
        <w:id w:val="-920249400"/>
        <w:lock w:val="contentLocked"/>
        <w:placeholder>
          <w:docPart w:val="DefaultPlaceholder_-1854013440"/>
        </w:placeholder>
        <w:group/>
      </w:sdtPr>
      <w:sdtEndPr>
        <w:rPr>
          <w:rFonts w:ascii="Arial" w:hAnsi="Arial" w:cstheme="minorBidi"/>
          <w:szCs w:val="22"/>
          <w:lang w:val="en-US"/>
        </w:rPr>
      </w:sdtEndPr>
      <w:sdtContent>
        <w:p w14:paraId="15243C64" w14:textId="5A720E18" w:rsidR="00026679" w:rsidRDefault="00026679" w:rsidP="00026679">
          <w:pPr>
            <w:pStyle w:val="Heading3"/>
          </w:pPr>
          <w:r>
            <w:t>1.</w:t>
          </w:r>
          <w:r w:rsidR="000516A5">
            <w:t>3</w:t>
          </w:r>
          <w:r w:rsidR="00F53F9A">
            <w:t>.</w:t>
          </w:r>
          <w:r>
            <w:t xml:space="preserve"> Service Provided by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F24644" w:rsidRPr="00F24644" w14:paraId="2AF05E63" w14:textId="77777777" w:rsidTr="008E361B">
            <w:tc>
              <w:tcPr>
                <w:tcW w:w="4788" w:type="dxa"/>
              </w:tcPr>
              <w:p w14:paraId="247D0376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Name</w:t>
                </w:r>
              </w:p>
            </w:tc>
            <w:tc>
              <w:tcPr>
                <w:tcW w:w="4788" w:type="dxa"/>
              </w:tcPr>
              <w:p w14:paraId="6AFA99EF" w14:textId="77777777" w:rsidR="00F24644" w:rsidRPr="00F24644" w:rsidRDefault="00F24644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Qualifications</w:t>
                </w:r>
              </w:p>
            </w:tc>
          </w:tr>
          <w:tr w:rsidR="00F24644" w:rsidRPr="00F24644" w14:paraId="063826F3" w14:textId="77777777" w:rsidTr="008E361B">
            <w:sdt>
              <w:sdtPr>
                <w:rPr>
                  <w:rFonts w:ascii="Arial" w:hAnsi="Arial"/>
                </w:rPr>
                <w:id w:val="-1331518679"/>
                <w:placeholder>
                  <w:docPart w:val="45030B434E374EADADC108A74A63CA58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261B97B" w14:textId="029DAE76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-281655081"/>
                <w:placeholder>
                  <w:docPart w:val="8E7F338E893E4D29B6A3856C6E1B6603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158264" w14:textId="708B72FA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F24644" w14:paraId="03F76216" w14:textId="77777777" w:rsidTr="008E361B">
            <w:tc>
              <w:tcPr>
                <w:tcW w:w="4788" w:type="dxa"/>
              </w:tcPr>
              <w:p w14:paraId="333AEBFB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Organisation</w:t>
                </w:r>
              </w:p>
            </w:tc>
            <w:tc>
              <w:tcPr>
                <w:tcW w:w="4788" w:type="dxa"/>
              </w:tcPr>
              <w:p w14:paraId="767BBC65" w14:textId="77777777" w:rsidR="00F24644" w:rsidRPr="00F24644" w:rsidRDefault="00F24644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Work days / hrs</w:t>
                </w:r>
              </w:p>
            </w:tc>
          </w:tr>
          <w:tr w:rsidR="00F24644" w:rsidRPr="00F24644" w14:paraId="276ABB67" w14:textId="77777777" w:rsidTr="008E361B">
            <w:sdt>
              <w:sdtPr>
                <w:rPr>
                  <w:rFonts w:ascii="Arial" w:hAnsi="Arial"/>
                </w:rPr>
                <w:id w:val="1658568198"/>
                <w:placeholder>
                  <w:docPart w:val="504386B90A4144998B7CA4C1872BB815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7A8EFA" w14:textId="73CB68E2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819457861"/>
                <w:placeholder>
                  <w:docPart w:val="F8EA727F44524C1DBA9F5F7C155706B5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CCBF45F" w14:textId="1FE0A809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F24644" w:rsidRPr="00F24644" w14:paraId="7B339232" w14:textId="77777777" w:rsidTr="008E361B">
            <w:tc>
              <w:tcPr>
                <w:tcW w:w="4788" w:type="dxa"/>
              </w:tcPr>
              <w:p w14:paraId="44A41E8E" w14:textId="77777777" w:rsidR="00F24644" w:rsidRPr="00F24644" w:rsidRDefault="00F24644" w:rsidP="00F24644">
                <w:pPr>
                  <w:spacing w:before="0" w:beforeAutospacing="0" w:after="0" w:afterAutospacing="0" w:line="240" w:lineRule="auto"/>
                </w:pPr>
                <w:bookmarkStart w:id="1" w:name="_Hlk120885660"/>
                <w:r w:rsidRPr="00F24644">
                  <w:rPr>
                    <w:rFonts w:cs="Times New Roman"/>
                    <w:szCs w:val="20"/>
                    <w:lang w:val="en-AU"/>
                  </w:rPr>
                  <w:t>Phone</w:t>
                </w:r>
              </w:p>
            </w:tc>
            <w:tc>
              <w:tcPr>
                <w:tcW w:w="4788" w:type="dxa"/>
              </w:tcPr>
              <w:p w14:paraId="67351A01" w14:textId="77777777" w:rsidR="00F24644" w:rsidRPr="00F24644" w:rsidRDefault="00F24644" w:rsidP="00F24644">
                <w:pPr>
                  <w:widowControl/>
                  <w:autoSpaceDE/>
                  <w:autoSpaceDN/>
                  <w:spacing w:before="0" w:beforeAutospacing="0" w:after="0" w:afterAutospacing="0" w:line="240" w:lineRule="auto"/>
                  <w:rPr>
                    <w:rFonts w:cs="Times New Roman"/>
                    <w:szCs w:val="20"/>
                    <w:lang w:val="en-AU"/>
                  </w:rPr>
                </w:pPr>
                <w:r w:rsidRPr="00F24644">
                  <w:rPr>
                    <w:rFonts w:cs="Times New Roman"/>
                    <w:szCs w:val="20"/>
                    <w:lang w:val="en-AU"/>
                  </w:rPr>
                  <w:t>Email</w:t>
                </w:r>
              </w:p>
            </w:tc>
          </w:tr>
          <w:tr w:rsidR="00F24644" w:rsidRPr="00F24644" w14:paraId="008FBD12" w14:textId="77777777" w:rsidTr="008E361B">
            <w:sdt>
              <w:sdtPr>
                <w:rPr>
                  <w:rFonts w:ascii="Arial" w:hAnsi="Arial"/>
                </w:rPr>
                <w:id w:val="-663322743"/>
                <w:placeholder>
                  <w:docPart w:val="5F2E66E8F2FB4B61B3698D75E85A6D5E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47C6F58" w14:textId="2C3AE5A7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hAnsi="Arial"/>
                </w:rPr>
                <w:id w:val="23907900"/>
                <w:placeholder>
                  <w:docPart w:val="3FB9D73C66424F8595DE5245185DF9F9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4C83B17" w14:textId="665381B0" w:rsidR="00F24644" w:rsidRPr="00F24644" w:rsidRDefault="002F5553" w:rsidP="00F24644">
                    <w:pPr>
                      <w:spacing w:before="120" w:beforeAutospacing="0" w:after="120" w:afterAutospacing="0" w:line="240" w:lineRule="exact"/>
                      <w:ind w:left="113"/>
                      <w:rPr>
                        <w:rFonts w:ascii="Arial" w:hAnsi="Arial" w:cs="Times New Roman"/>
                        <w:szCs w:val="20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1" w:displacedByCustomXml="next"/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452548289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17E94FDC" w14:textId="7BB7C966" w:rsidR="00F53F9A" w:rsidRDefault="00F53F9A" w:rsidP="00F53F9A">
          <w:pPr>
            <w:pStyle w:val="Heading3"/>
          </w:pPr>
          <w:r>
            <w:t>1.4. Status</w:t>
          </w:r>
        </w:p>
        <w:p w14:paraId="3FBADF30" w14:textId="77777777" w:rsidR="00E30DC5" w:rsidRPr="003F710A" w:rsidRDefault="00E30DC5" w:rsidP="00E30DC5">
          <w:pPr>
            <w:rPr>
              <w:i/>
            </w:rPr>
          </w:pPr>
          <w:r w:rsidRPr="003F710A">
            <w:rPr>
              <w:i/>
            </w:rPr>
            <w:t>For interim status, services cannot extend beyond the interim participation period</w:t>
          </w:r>
        </w:p>
        <w:tbl>
          <w:tblPr>
            <w:tblStyle w:val="TableGrid"/>
            <w:tblW w:w="0" w:type="auto"/>
            <w:tblBorders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1985"/>
            <w:gridCol w:w="7937"/>
          </w:tblGrid>
          <w:tr w:rsidR="00F53F9A" w:rsidRPr="00F53F9A" w14:paraId="236E72CA" w14:textId="77777777" w:rsidTr="00F53F9A">
            <w:trPr>
              <w:trHeight w:val="278"/>
            </w:trPr>
            <w:tc>
              <w:tcPr>
                <w:tcW w:w="1817" w:type="dxa"/>
              </w:tcPr>
              <w:p w14:paraId="4E3F183D" w14:textId="77777777" w:rsidR="00F53F9A" w:rsidRPr="00F53F9A" w:rsidRDefault="00084ABA" w:rsidP="00F53F9A">
                <w:pPr>
                  <w:pStyle w:val="Tabletextfield"/>
                </w:pPr>
                <w:sdt>
                  <w:sdtPr>
                    <w:id w:val="-5900783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3F9A" w:rsidRPr="00F53F9A">
                      <w:rPr>
                        <w:rFonts w:ascii="Segoe UI Symbol" w:hAnsi="Segoe UI Symbol" w:cs="Segoe UI Symbol"/>
                      </w:rPr>
                      <w:t>☐</w:t>
                    </w:r>
                  </w:sdtContent>
                </w:sdt>
                <w:r w:rsidR="00F53F9A" w:rsidRPr="00F53F9A">
                  <w:t xml:space="preserve"> Lifetime</w:t>
                </w:r>
              </w:p>
            </w:tc>
            <w:tc>
              <w:tcPr>
                <w:tcW w:w="7769" w:type="dxa"/>
              </w:tcPr>
              <w:p w14:paraId="439E1A94" w14:textId="454ED114" w:rsidR="00F53F9A" w:rsidRPr="00F53F9A" w:rsidRDefault="00084ABA" w:rsidP="00F53F9A">
                <w:pPr>
                  <w:pStyle w:val="Tabletextfield"/>
                </w:pPr>
                <w:sdt>
                  <w:sdtPr>
                    <w:id w:val="20293612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30DC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53F9A" w:rsidRPr="00F53F9A">
                  <w:t xml:space="preserve"> Interim. Date of end of interim period: </w:t>
                </w:r>
                <w:sdt>
                  <w:sdtPr>
                    <w:id w:val="1830010251"/>
                    <w:placeholder>
                      <w:docPart w:val="05A9C6BD8EEB4871BEFCE4D3F2F78863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 w:rsidR="00F53F9A" w:rsidRPr="00F53F9A"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  <w:r w:rsidR="00F53F9A">
                  <w:t>.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425332663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3023039D" w14:textId="6B23BFE8" w:rsidR="00F53F9A" w:rsidRDefault="00F53F9A" w:rsidP="00F53F9A">
          <w:pPr>
            <w:pStyle w:val="Heading3"/>
          </w:pPr>
          <w:r>
            <w:t>1.5. Service Dates</w:t>
          </w: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4797"/>
            <w:gridCol w:w="1965"/>
            <w:gridCol w:w="3160"/>
          </w:tblGrid>
          <w:tr w:rsidR="00104014" w:rsidRPr="00104014" w14:paraId="220C6D25" w14:textId="77777777" w:rsidTr="00104014">
            <w:tc>
              <w:tcPr>
                <w:tcW w:w="4887" w:type="pct"/>
                <w:gridSpan w:val="3"/>
              </w:tcPr>
              <w:p w14:paraId="7087BA8B" w14:textId="389CBA34" w:rsidR="00104014" w:rsidRDefault="00104014" w:rsidP="00104014">
                <w:pPr>
                  <w:pStyle w:val="NoSpacing"/>
                </w:pPr>
                <w:r>
                  <w:t>Does the person have a current My Plan?</w:t>
                </w:r>
              </w:p>
            </w:tc>
          </w:tr>
          <w:tr w:rsidR="003E6A4E" w:rsidRPr="00104014" w14:paraId="4419706D" w14:textId="77777777" w:rsidTr="0036185F">
            <w:tc>
              <w:tcPr>
                <w:tcW w:w="3344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C3E7A7" w14:textId="3E27D104" w:rsidR="003E6A4E" w:rsidRDefault="00084ABA" w:rsidP="00104014">
                <w:pPr>
                  <w:pStyle w:val="Tabletextfield"/>
                </w:pPr>
                <w:sdt>
                  <w:sdtPr>
                    <w:id w:val="-14902426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0401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04014">
                  <w:t xml:space="preserve"> Yes. What is the expiry date: </w:t>
                </w:r>
                <w:sdt>
                  <w:sdtPr>
                    <w:id w:val="1310287464"/>
                    <w:placeholder>
                      <w:docPart w:val="5376287E1F2344E480F9926206914C43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 w:rsidR="00104014"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  <w:tc>
              <w:tcPr>
                <w:tcW w:w="148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9AC8E2" w14:textId="280F07DB" w:rsidR="003E6A4E" w:rsidRDefault="00084ABA" w:rsidP="00104014">
                <w:pPr>
                  <w:pStyle w:val="Tabletextfield"/>
                </w:pPr>
                <w:sdt>
                  <w:sdtPr>
                    <w:id w:val="-18137037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0401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04014">
                  <w:t xml:space="preserve"> No</w:t>
                </w:r>
              </w:p>
            </w:tc>
          </w:tr>
          <w:tr w:rsidR="00104014" w:rsidRPr="00104014" w14:paraId="32D84FEB" w14:textId="77777777" w:rsidTr="00104014">
            <w:tc>
              <w:tcPr>
                <w:tcW w:w="4887" w:type="pct"/>
                <w:gridSpan w:val="3"/>
              </w:tcPr>
              <w:p w14:paraId="17E7CE0C" w14:textId="6C84A928" w:rsidR="00104014" w:rsidRDefault="00104014" w:rsidP="00104014">
                <w:pPr>
                  <w:pStyle w:val="NoSpacing"/>
                </w:pPr>
                <w:r>
                  <w:t>Dates for requested service</w:t>
                </w:r>
                <w:r w:rsidR="0036185F">
                  <w:t xml:space="preserve">. </w:t>
                </w:r>
                <w:r w:rsidR="0036185F" w:rsidRPr="0036185F">
                  <w:rPr>
                    <w:i/>
                    <w:iCs/>
                  </w:rPr>
                  <w:t>(Note: Dates should not extend beyond plan expiry date).</w:t>
                </w:r>
              </w:p>
            </w:tc>
          </w:tr>
          <w:tr w:rsidR="003E6A4E" w:rsidRPr="00104014" w14:paraId="1A4B58C4" w14:textId="77777777" w:rsidTr="0036185F">
            <w:tc>
              <w:tcPr>
                <w:tcW w:w="23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F7EAEA2" w14:textId="54A9860D" w:rsidR="003E6A4E" w:rsidRDefault="00104014" w:rsidP="00104014">
                <w:pPr>
                  <w:pStyle w:val="Tabletextfield"/>
                </w:pPr>
                <w:r>
                  <w:t xml:space="preserve">From: </w:t>
                </w:r>
                <w:sdt>
                  <w:sdtPr>
                    <w:id w:val="-591473659"/>
                    <w:placeholder>
                      <w:docPart w:val="55EC1AEB68C940A2937C5E7AB803FBFC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  <w:tc>
              <w:tcPr>
                <w:tcW w:w="2443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FE4289" w14:textId="70EDBACA" w:rsidR="003E6A4E" w:rsidRDefault="00104014" w:rsidP="00104014">
                <w:pPr>
                  <w:pStyle w:val="Tabletextfield"/>
                </w:pPr>
                <w:r>
                  <w:t xml:space="preserve">To: </w:t>
                </w:r>
                <w:sdt>
                  <w:sdtPr>
                    <w:id w:val="-1193303228"/>
                    <w:placeholder>
                      <w:docPart w:val="AE8B88C564BD40DDBB1535E7A406C160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5F6E61">
                      <w:rPr>
                        <w:rStyle w:val="PlaceholderText"/>
                      </w:rPr>
                      <w:t>Enter</w:t>
                    </w:r>
                    <w:r>
                      <w:rPr>
                        <w:rStyle w:val="PlaceholderText"/>
                      </w:rPr>
                      <w:t xml:space="preserve"> (DD/MM/YYYY) or select date.</w:t>
                    </w:r>
                  </w:sdtContent>
                </w:sdt>
              </w:p>
            </w:tc>
          </w:tr>
        </w:tbl>
      </w:sdtContent>
    </w:sdt>
    <w:sdt>
      <w:sdtPr>
        <w:rPr>
          <w:rFonts w:ascii="Arial" w:eastAsia="Times New Roman" w:hAnsi="Arial" w:cs="Times New Roman"/>
          <w:b w:val="0"/>
          <w:bCs w:val="0"/>
          <w:sz w:val="20"/>
          <w:szCs w:val="24"/>
          <w:lang w:eastAsia="en-AU"/>
        </w:rPr>
        <w:id w:val="1392924585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lang w:val="en-US"/>
        </w:rPr>
      </w:sdtEndPr>
      <w:sdtContent>
        <w:p w14:paraId="37FEE711" w14:textId="151D8BA7" w:rsidR="00E24E36" w:rsidRDefault="00E24E36" w:rsidP="00E24E36">
          <w:pPr>
            <w:pStyle w:val="Heading3"/>
          </w:pPr>
          <w:r>
            <w:t>1.6. Attachment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790B1D" w14:paraId="389D3091" w14:textId="77777777" w:rsidTr="00790B1D">
            <w:tc>
              <w:tcPr>
                <w:tcW w:w="9698" w:type="dxa"/>
              </w:tcPr>
              <w:p w14:paraId="48C7EB5D" w14:textId="7E5BB790" w:rsidR="00790B1D" w:rsidRDefault="00790B1D" w:rsidP="00F53F9A">
                <w:bookmarkStart w:id="2" w:name="_Hlk120622457"/>
                <w:r>
                  <w:t>Are any reports or other supporting documents attached to this service request? If so, please list below.</w:t>
                </w:r>
              </w:p>
            </w:tc>
          </w:tr>
          <w:bookmarkEnd w:id="2"/>
          <w:tr w:rsidR="00790B1D" w:rsidRPr="00790B1D" w14:paraId="68BF6AE8" w14:textId="77777777" w:rsidTr="00790B1D">
            <w:tc>
              <w:tcPr>
                <w:tcW w:w="969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5D0618" w14:textId="4BDF528D" w:rsidR="00790B1D" w:rsidRDefault="00084ABA" w:rsidP="00790B1D">
                <w:pPr>
                  <w:pStyle w:val="Tabletextfield"/>
                </w:pPr>
                <w:sdt>
                  <w:sdtPr>
                    <w:id w:val="6383928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90B1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90B1D">
                  <w:t xml:space="preserve"> Yes         </w:t>
                </w:r>
                <w:sdt>
                  <w:sdtPr>
                    <w:id w:val="-10084435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90B1D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90B1D">
                  <w:t xml:space="preserve"> No</w:t>
                </w:r>
              </w:p>
            </w:tc>
          </w:tr>
          <w:tr w:rsidR="00790B1D" w:rsidRPr="000343E0" w14:paraId="45551725" w14:textId="77777777" w:rsidTr="00790B1D">
            <w:sdt>
              <w:sdtPr>
                <w:id w:val="121813081"/>
                <w:placeholder>
                  <w:docPart w:val="53B6A60B447D49D799DD124F6CCAFB56"/>
                </w:placeholder>
              </w:sdtPr>
              <w:sdtEndPr/>
              <w:sdtContent>
                <w:tc>
                  <w:tcPr>
                    <w:tcW w:w="969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ABB0FAD" w14:textId="0305EB39" w:rsidR="00790B1D" w:rsidRPr="000343E0" w:rsidRDefault="00790B1D" w:rsidP="000343E0">
                    <w:pPr>
                      <w:pStyle w:val="Bullet"/>
                    </w:pPr>
                    <w:r w:rsidRPr="000343E0">
                      <w:t xml:space="preserve">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15429628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757E1DCF" w14:textId="0DADBF89" w:rsidR="00BD5FDB" w:rsidRPr="00A015B7" w:rsidRDefault="00BD5FDB" w:rsidP="00BD5FDB">
          <w:pPr>
            <w:pStyle w:val="Heading2"/>
          </w:pPr>
          <w:r>
            <w:t>2. What is the Person’s Current Status</w:t>
          </w:r>
          <w:r w:rsidR="00E24E36">
            <w:t>?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155ED5" w14:paraId="14B93463" w14:textId="77777777" w:rsidTr="00955AC9">
            <w:trPr>
              <w:tblHeader/>
            </w:trPr>
            <w:tc>
              <w:tcPr>
                <w:tcW w:w="9698" w:type="dxa"/>
              </w:tcPr>
              <w:p w14:paraId="383CEF68" w14:textId="31D8A359" w:rsidR="00155ED5" w:rsidRPr="00155ED5" w:rsidRDefault="00155ED5" w:rsidP="00155ED5">
                <w:pPr>
                  <w:rPr>
                    <w:i/>
                    <w:iCs/>
                  </w:rPr>
                </w:pPr>
                <w:bookmarkStart w:id="3" w:name="_Hlk120885194"/>
                <w:bookmarkStart w:id="4" w:name="_Hlk120623180"/>
                <w:r>
                  <w:t xml:space="preserve">2.1. Current health conditions, impairments, activity limitations, or participation restrictions relevant to this request </w:t>
                </w:r>
                <w:r w:rsidRPr="00155ED5">
                  <w:rPr>
                    <w:i/>
                    <w:iCs/>
                  </w:rPr>
                  <w:t>(Include any non-injury related health conditions or impairments)</w:t>
                </w:r>
              </w:p>
            </w:tc>
          </w:tr>
          <w:tr w:rsidR="004524D8" w:rsidRPr="004524D8" w14:paraId="51A3DA3A" w14:textId="77777777" w:rsidTr="00955AC9">
            <w:tblPrEx>
              <w:tblBorders>
                <w:insideH w:val="single" w:sz="4" w:space="0" w:color="auto"/>
                <w:insideV w:val="single" w:sz="4" w:space="0" w:color="auto"/>
              </w:tblBorders>
            </w:tblPrEx>
            <w:trPr>
              <w:cantSplit w:val="0"/>
            </w:trPr>
            <w:bookmarkEnd w:id="4" w:displacedByCustomXml="next"/>
            <w:sdt>
              <w:sdtPr>
                <w:id w:val="1621874915"/>
                <w:placeholder>
                  <w:docPart w:val="587934C0E4CD40D68D4FB745DFDA3FCD"/>
                </w:placeholder>
                <w:showingPlcHdr/>
              </w:sdtPr>
              <w:sdtEndPr/>
              <w:sdtContent>
                <w:tc>
                  <w:tcPr>
                    <w:tcW w:w="9698" w:type="dxa"/>
                  </w:tcPr>
                  <w:p w14:paraId="1ED44D3D" w14:textId="41E037AF" w:rsidR="004524D8" w:rsidRDefault="004524D8" w:rsidP="004524D8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731CB8" w14:paraId="193E2B0F" w14:textId="77777777" w:rsidTr="008C7479">
            <w:tc>
              <w:tcPr>
                <w:tcW w:w="9698" w:type="dxa"/>
              </w:tcPr>
              <w:p w14:paraId="439DD697" w14:textId="72031B73" w:rsidR="00731CB8" w:rsidRPr="00155ED5" w:rsidRDefault="00731CB8" w:rsidP="008C7479">
                <w:pPr>
                  <w:rPr>
                    <w:i/>
                    <w:iCs/>
                  </w:rPr>
                </w:pPr>
                <w:r>
                  <w:t>2.2 Pre-injury information</w:t>
                </w:r>
              </w:p>
            </w:tc>
          </w:tr>
          <w:tr w:rsidR="00D975F4" w:rsidRPr="004524D8" w14:paraId="333E2F93" w14:textId="77777777" w:rsidTr="00BD2ED5">
            <w:tblPrEx>
              <w:tblBorders>
                <w:insideH w:val="single" w:sz="4" w:space="0" w:color="auto"/>
                <w:insideV w:val="single" w:sz="4" w:space="0" w:color="auto"/>
              </w:tblBorders>
            </w:tblPrEx>
            <w:bookmarkStart w:id="5" w:name="_Hlk120529891" w:displacedByCustomXml="next"/>
            <w:sdt>
              <w:sdtPr>
                <w:id w:val="-1698234798"/>
                <w:placeholder>
                  <w:docPart w:val="7D3468E3D2434A39BF11CF2342A125BF"/>
                </w:placeholder>
                <w:showingPlcHdr/>
              </w:sdtPr>
              <w:sdtEndPr/>
              <w:sdtContent>
                <w:tc>
                  <w:tcPr>
                    <w:tcW w:w="9698" w:type="dxa"/>
                  </w:tcPr>
                  <w:p w14:paraId="25AE8557" w14:textId="23FC2E5F" w:rsidR="00D975F4" w:rsidRDefault="00D975F4" w:rsidP="00BD2ED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3"/>
    <w:bookmarkEnd w:id="5"/>
    <w:p w14:paraId="266D55AE" w14:textId="7ECFEDA2" w:rsidR="00BD5FDB" w:rsidRPr="00A015B7" w:rsidRDefault="00E24E36" w:rsidP="00BD5FDB">
      <w:pPr>
        <w:pStyle w:val="Heading2"/>
      </w:pPr>
      <w:r>
        <w:t>3. Requested 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2"/>
      </w:tblGrid>
      <w:tr w:rsidR="00731CB8" w14:paraId="7B43606F" w14:textId="77777777" w:rsidTr="008C7479">
        <w:tc>
          <w:tcPr>
            <w:tcW w:w="9698" w:type="dxa"/>
          </w:tcPr>
          <w:p w14:paraId="366FD4CC" w14:textId="7FAEC598" w:rsidR="00731CB8" w:rsidRPr="00155ED5" w:rsidRDefault="00731CB8" w:rsidP="008C7479">
            <w:pPr>
              <w:rPr>
                <w:i/>
                <w:iCs/>
              </w:rPr>
            </w:pPr>
            <w:r>
              <w:t>3.1. What are the person’s goals that relate to this service request?</w:t>
            </w:r>
          </w:p>
        </w:tc>
      </w:tr>
      <w:tr w:rsidR="00D975F4" w:rsidRPr="004524D8" w14:paraId="04E98721" w14:textId="77777777" w:rsidTr="00BD2ED5">
        <w:tblPrEx>
          <w:tblBorders>
            <w:insideH w:val="single" w:sz="4" w:space="0" w:color="auto"/>
            <w:insideV w:val="single" w:sz="4" w:space="0" w:color="auto"/>
          </w:tblBorders>
        </w:tblPrEx>
        <w:bookmarkStart w:id="6" w:name="_Hlk120530228" w:displacedByCustomXml="next"/>
        <w:sdt>
          <w:sdtPr>
            <w:id w:val="-1619516075"/>
            <w:placeholder>
              <w:docPart w:val="FA273DF73467464AB1179961A912910A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459BCBE2" w14:textId="7E635E78" w:rsidR="00D975F4" w:rsidRDefault="00462FA8" w:rsidP="00462FA8">
                <w:pPr>
                  <w:pStyle w:val="Tabletextfield"/>
                  <w:numPr>
                    <w:ilvl w:val="0"/>
                    <w:numId w:val="18"/>
                  </w:numPr>
                </w:pPr>
                <w:r>
                  <w:t xml:space="preserve">          </w:t>
                </w:r>
              </w:p>
            </w:tc>
          </w:sdtContent>
        </w:sdt>
      </w:tr>
    </w:tbl>
    <w:tbl>
      <w:tblPr>
        <w:tblStyle w:val="GridTable4-Accent1"/>
        <w:tblW w:w="9918" w:type="dxa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6521"/>
      </w:tblGrid>
      <w:tr w:rsidR="0019040D" w14:paraId="73C38E63" w14:textId="77777777" w:rsidTr="00316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bookmarkEnd w:id="6"/>
          <w:p w14:paraId="640EF502" w14:textId="148E3AD9" w:rsidR="0019040D" w:rsidRDefault="0019040D" w:rsidP="0019040D">
            <w:pPr>
              <w:pStyle w:val="Tabletextfield"/>
            </w:pPr>
            <w:r>
              <w:t>No.</w:t>
            </w:r>
          </w:p>
        </w:tc>
        <w:tc>
          <w:tcPr>
            <w:tcW w:w="2693" w:type="dxa"/>
          </w:tcPr>
          <w:p w14:paraId="2CDA46F6" w14:textId="3EE0EF78" w:rsidR="0019040D" w:rsidRDefault="0019040D" w:rsidP="0019040D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new service is needed to achieve this goal?</w:t>
            </w:r>
          </w:p>
        </w:tc>
        <w:tc>
          <w:tcPr>
            <w:tcW w:w="6521" w:type="dxa"/>
            <w:tcMar>
              <w:left w:w="113" w:type="dxa"/>
            </w:tcMar>
          </w:tcPr>
          <w:p w14:paraId="73C1FAE8" w14:textId="7042B186" w:rsidR="0019040D" w:rsidRDefault="00316116" w:rsidP="0069627D">
            <w:pPr>
              <w:pStyle w:val="Tabletextfield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extra benefit will this bring to achieving </w:t>
            </w:r>
            <w:r w:rsidR="00AE63EA">
              <w:t xml:space="preserve">the person’s </w:t>
            </w:r>
            <w:r>
              <w:t>goal? What steps are needed to have this?</w:t>
            </w:r>
            <w:r w:rsidR="00E8158E">
              <w:t xml:space="preserve"> Who will be responsible for achieving these steps?</w:t>
            </w:r>
          </w:p>
        </w:tc>
      </w:tr>
      <w:tr w:rsidR="0019040D" w14:paraId="6749D904" w14:textId="77777777" w:rsidTr="00316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DB7FE2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27C5EC2D" w14:textId="21BEF2C5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521" w:type="dxa"/>
          </w:tcPr>
          <w:p w14:paraId="44E383F3" w14:textId="740A6835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040D" w14:paraId="5ADA8665" w14:textId="77777777" w:rsidTr="00316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7176332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7745287D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521" w:type="dxa"/>
          </w:tcPr>
          <w:p w14:paraId="33F1B5DC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040D" w14:paraId="171DE7F9" w14:textId="77777777" w:rsidTr="00316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C62C9DB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44E67F05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521" w:type="dxa"/>
          </w:tcPr>
          <w:p w14:paraId="7A07C502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040D" w14:paraId="64EBEF0B" w14:textId="77777777" w:rsidTr="00316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158F3E0" w14:textId="77777777" w:rsidR="0019040D" w:rsidRDefault="0019040D" w:rsidP="0019040D">
            <w:pPr>
              <w:pStyle w:val="Tabletextfield"/>
            </w:pPr>
          </w:p>
        </w:tc>
        <w:tc>
          <w:tcPr>
            <w:tcW w:w="2693" w:type="dxa"/>
          </w:tcPr>
          <w:p w14:paraId="7C90CFF5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521" w:type="dxa"/>
          </w:tcPr>
          <w:p w14:paraId="043E4BBB" w14:textId="77777777" w:rsidR="0019040D" w:rsidRDefault="0019040D" w:rsidP="0019040D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2"/>
      </w:tblGrid>
      <w:tr w:rsidR="00463023" w:rsidRPr="00463023" w14:paraId="26005CE0" w14:textId="77777777" w:rsidTr="008E361B">
        <w:tc>
          <w:tcPr>
            <w:tcW w:w="9698" w:type="dxa"/>
          </w:tcPr>
          <w:p w14:paraId="4A6F2C39" w14:textId="223DDC32" w:rsidR="00463023" w:rsidRPr="00463023" w:rsidRDefault="00463023" w:rsidP="008E361B">
            <w:r w:rsidRPr="00463023">
              <w:rPr>
                <w:lang w:val="en-AU"/>
              </w:rPr>
              <w:t>3.2. How is this service consistent with the goals and services in the person’s My Plan?</w:t>
            </w:r>
          </w:p>
        </w:tc>
      </w:tr>
      <w:tr w:rsidR="00463023" w:rsidRPr="004524D8" w14:paraId="1C617228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-1471663459"/>
            <w:placeholder>
              <w:docPart w:val="BA9839F89F0541C68DDBAF3F83A939BB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76F7D2DD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  <w:tr w:rsidR="00463023" w14:paraId="00323BEB" w14:textId="77777777" w:rsidTr="008E361B">
        <w:tc>
          <w:tcPr>
            <w:tcW w:w="9698" w:type="dxa"/>
          </w:tcPr>
          <w:p w14:paraId="61652466" w14:textId="756C46D6" w:rsidR="00463023" w:rsidRPr="00155ED5" w:rsidRDefault="00463023" w:rsidP="008E361B">
            <w:pPr>
              <w:rPr>
                <w:i/>
                <w:iCs/>
              </w:rPr>
            </w:pPr>
            <w:bookmarkStart w:id="7" w:name="_Hlk120885256"/>
            <w:r w:rsidRPr="00463023">
              <w:rPr>
                <w:lang w:val="en-AU"/>
              </w:rPr>
              <w:t>3.3. What alternatives to the proposed service have been considered and discounted?</w:t>
            </w:r>
          </w:p>
        </w:tc>
      </w:tr>
      <w:tr w:rsidR="00463023" w:rsidRPr="004524D8" w14:paraId="5A116E59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-131642277"/>
            <w:placeholder>
              <w:docPart w:val="408962C25B3E49B08C6CD1F66CA2CEA1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22315833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  <w:bookmarkEnd w:id="7"/>
      <w:tr w:rsidR="00463023" w14:paraId="4AC5446F" w14:textId="77777777" w:rsidTr="008E361B">
        <w:tc>
          <w:tcPr>
            <w:tcW w:w="9698" w:type="dxa"/>
          </w:tcPr>
          <w:p w14:paraId="3AE6FEAF" w14:textId="63113C58" w:rsidR="00463023" w:rsidRPr="00155ED5" w:rsidRDefault="00463023" w:rsidP="008E361B">
            <w:pPr>
              <w:rPr>
                <w:i/>
                <w:iCs/>
              </w:rPr>
            </w:pPr>
            <w:r w:rsidRPr="00463023">
              <w:rPr>
                <w:lang w:val="en-AU"/>
              </w:rPr>
              <w:t>3.4. How will the effectiveness of the proposed service be evaluated?</w:t>
            </w:r>
          </w:p>
        </w:tc>
      </w:tr>
      <w:tr w:rsidR="00463023" w:rsidRPr="004524D8" w14:paraId="68DD31B6" w14:textId="77777777" w:rsidTr="008E361B">
        <w:tblPrEx>
          <w:tblBorders>
            <w:insideH w:val="single" w:sz="4" w:space="0" w:color="auto"/>
            <w:insideV w:val="single" w:sz="4" w:space="0" w:color="auto"/>
          </w:tblBorders>
        </w:tblPrEx>
        <w:sdt>
          <w:sdtPr>
            <w:id w:val="1250617382"/>
            <w:placeholder>
              <w:docPart w:val="65A9A50BF9FA4C0AB20744F05BB62F9A"/>
            </w:placeholder>
            <w:showingPlcHdr/>
          </w:sdtPr>
          <w:sdtEndPr/>
          <w:sdtContent>
            <w:tc>
              <w:tcPr>
                <w:tcW w:w="9698" w:type="dxa"/>
              </w:tcPr>
              <w:p w14:paraId="0CDF2D65" w14:textId="77777777" w:rsidR="00463023" w:rsidRDefault="00463023" w:rsidP="008E361B">
                <w:pPr>
                  <w:pStyle w:val="Tabletextfield"/>
                </w:pPr>
                <w:r>
                  <w:rPr>
                    <w:rStyle w:val="PlaceholderText"/>
                  </w:rPr>
                  <w:t xml:space="preserve">          </w:t>
                </w:r>
              </w:p>
            </w:tc>
          </w:sdtContent>
        </w:sdt>
      </w:tr>
    </w:tbl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274134679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29ABAD04" w14:textId="7B8A6AAB" w:rsidR="00BD5FDB" w:rsidRPr="00A015B7" w:rsidRDefault="00E24E36" w:rsidP="00BD5FDB">
          <w:pPr>
            <w:pStyle w:val="Heading2"/>
          </w:pPr>
          <w:r>
            <w:t>4. Service Provider Declaration</w:t>
          </w:r>
        </w:p>
        <w:p w14:paraId="05E47D68" w14:textId="247450C8" w:rsidR="00BD5FDB" w:rsidRDefault="0019040D" w:rsidP="00E87CCE">
          <w:r>
            <w:rPr>
              <w:sz w:val="22"/>
              <w:szCs w:val="22"/>
            </w:rPr>
            <w:t>I declare t</w:t>
          </w:r>
          <w:r w:rsidR="00462FA8">
            <w:rPr>
              <w:sz w:val="22"/>
              <w:szCs w:val="22"/>
            </w:rPr>
            <w:t>he person</w:t>
          </w:r>
          <w:r w:rsidR="00462FA8" w:rsidRPr="00F7589E">
            <w:rPr>
              <w:sz w:val="22"/>
              <w:szCs w:val="22"/>
            </w:rPr>
            <w:t xml:space="preserve"> has been involved as much as possible in the development of this request in collaboration with their family member or nominated person if necessary</w:t>
          </w:r>
          <w:r w:rsidR="00462FA8">
            <w:rPr>
              <w:sz w:val="22"/>
              <w:szCs w:val="22"/>
            </w:rPr>
            <w:t>. The person</w:t>
          </w:r>
          <w:r w:rsidR="00462FA8" w:rsidRPr="00F7589E">
            <w:rPr>
              <w:sz w:val="22"/>
              <w:szCs w:val="22"/>
            </w:rPr>
            <w:t xml:space="preserve"> (and family member or nominated person) agrees with this request.</w:t>
          </w:r>
        </w:p>
        <w:tbl>
          <w:tblPr>
            <w:tblStyle w:val="TableGrid"/>
            <w:tblW w:w="0" w:type="auto"/>
            <w:tblBorders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3078"/>
            <w:gridCol w:w="4865"/>
            <w:gridCol w:w="1979"/>
          </w:tblGrid>
          <w:tr w:rsidR="002F5553" w:rsidRPr="00522006" w14:paraId="4693BBE1" w14:textId="77777777" w:rsidTr="00522006">
            <w:tc>
              <w:tcPr>
                <w:tcW w:w="2951" w:type="dxa"/>
                <w:tcBorders>
                  <w:top w:val="nil"/>
                  <w:bottom w:val="nil"/>
                  <w:right w:val="nil"/>
                </w:tcBorders>
              </w:tcPr>
              <w:p w14:paraId="73E4EE88" w14:textId="78087AB8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Name</w:t>
                </w:r>
              </w:p>
            </w:tc>
            <w:tc>
              <w:tcPr>
                <w:tcW w:w="470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09FC999" w14:textId="37DEDF01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Signature</w:t>
                </w:r>
              </w:p>
            </w:tc>
            <w:tc>
              <w:tcPr>
                <w:tcW w:w="1816" w:type="dxa"/>
                <w:tcBorders>
                  <w:top w:val="nil"/>
                  <w:left w:val="nil"/>
                  <w:bottom w:val="nil"/>
                </w:tcBorders>
              </w:tcPr>
              <w:p w14:paraId="6177A8CD" w14:textId="6361727C" w:rsidR="00522006" w:rsidRPr="00522006" w:rsidRDefault="00522006" w:rsidP="00522006">
                <w:pPr>
                  <w:rPr>
                    <w:lang w:val="en-AU"/>
                  </w:rPr>
                </w:pPr>
                <w:r>
                  <w:rPr>
                    <w:lang w:val="en-AU"/>
                  </w:rPr>
                  <w:t>Date</w:t>
                </w:r>
              </w:p>
            </w:tc>
          </w:tr>
          <w:tr w:rsidR="002F5553" w:rsidRPr="004524D8" w14:paraId="5D94190C" w14:textId="1C98FF2B" w:rsidTr="00522006">
            <w:trPr>
              <w:trHeight w:val="1237"/>
            </w:trPr>
            <w:sdt>
              <w:sdtPr>
                <w:id w:val="-531487316"/>
                <w:placeholder>
                  <w:docPart w:val="52F4CCC2339245B89C409F488C6C3586"/>
                </w:placeholder>
                <w:showingPlcHdr/>
                <w:text/>
              </w:sdtPr>
              <w:sdtEndPr/>
              <w:sdtContent>
                <w:tc>
                  <w:tcPr>
                    <w:tcW w:w="2951" w:type="dxa"/>
                  </w:tcPr>
                  <w:p w14:paraId="7839D458" w14:textId="7BDCD17D" w:rsidR="00522006" w:rsidRDefault="002F5553" w:rsidP="00B97205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807698471"/>
                <w:showingPlcHdr/>
                <w:picture/>
              </w:sdtPr>
              <w:sdtEndPr/>
              <w:sdtContent>
                <w:tc>
                  <w:tcPr>
                    <w:tcW w:w="4707" w:type="dxa"/>
                    <w:vAlign w:val="bottom"/>
                  </w:tcPr>
                  <w:p w14:paraId="3481E7CB" w14:textId="739D3AA0" w:rsidR="00522006" w:rsidRDefault="00522006" w:rsidP="00522006">
                    <w:pPr>
                      <w:pStyle w:val="Tabletextfield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6CDB505" wp14:editId="0938FC1F">
                          <wp:extent cx="2934118" cy="642620"/>
                          <wp:effectExtent l="0" t="0" r="0" b="508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967725" cy="6499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210007229"/>
                <w:placeholder>
                  <w:docPart w:val="4CB61426420C4175942B95208A9A004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16" w:type="dxa"/>
                  </w:tcPr>
                  <w:p w14:paraId="5E751540" w14:textId="6C906BF4" w:rsidR="00522006" w:rsidRDefault="00522006" w:rsidP="00B97205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>Enter (DD/MM/YYYY) or select date.</w:t>
                    </w:r>
                  </w:p>
                </w:tc>
              </w:sdtContent>
            </w:sdt>
          </w:tr>
        </w:tbl>
      </w:sdtContent>
    </w:sdt>
    <w:p w14:paraId="2D14007A" w14:textId="73631EB6" w:rsidR="00E24E36" w:rsidRDefault="00E24E36" w:rsidP="00E87CCE"/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945812863"/>
        <w:lock w:val="contentLocked"/>
        <w:placeholder>
          <w:docPart w:val="DefaultPlaceholder_-1854013440"/>
        </w:placeholder>
        <w:group/>
      </w:sdtPr>
      <w:sdtEndPr>
        <w:rPr>
          <w:i/>
          <w:sz w:val="18"/>
          <w:szCs w:val="18"/>
        </w:rPr>
      </w:sdtEndPr>
      <w:sdtContent>
        <w:p w14:paraId="1BB6AB45" w14:textId="096FAC42" w:rsidR="00E24E36" w:rsidRPr="00A015B7" w:rsidRDefault="00E24E36" w:rsidP="00E24E36">
          <w:pPr>
            <w:pStyle w:val="Heading2"/>
          </w:pPr>
          <w:r>
            <w:t>5. Request for Approval</w:t>
          </w:r>
        </w:p>
        <w:p w14:paraId="4A50424F" w14:textId="42BDE10E" w:rsidR="00D46E1A" w:rsidRPr="000A36E0" w:rsidRDefault="00D46E1A" w:rsidP="00D46E1A">
          <w:pPr>
            <w:keepNext/>
            <w:tabs>
              <w:tab w:val="left" w:pos="4678"/>
            </w:tabs>
            <w:rPr>
              <w:i/>
              <w:sz w:val="18"/>
              <w:szCs w:val="18"/>
            </w:rPr>
          </w:pPr>
          <w:r w:rsidRPr="000A36E0">
            <w:rPr>
              <w:i/>
              <w:sz w:val="18"/>
              <w:szCs w:val="18"/>
            </w:rPr>
            <w:t xml:space="preserve">List the </w:t>
          </w:r>
          <w:r>
            <w:rPr>
              <w:i/>
              <w:sz w:val="18"/>
              <w:szCs w:val="18"/>
            </w:rPr>
            <w:t>requested</w:t>
          </w:r>
          <w:r w:rsidRPr="000A36E0">
            <w:rPr>
              <w:i/>
              <w:sz w:val="18"/>
              <w:szCs w:val="18"/>
            </w:rPr>
            <w:t xml:space="preserve"> services, service providers, </w:t>
          </w:r>
          <w:r>
            <w:rPr>
              <w:i/>
              <w:sz w:val="18"/>
              <w:szCs w:val="18"/>
            </w:rPr>
            <w:t xml:space="preserve">payment codes, </w:t>
          </w:r>
          <w:r w:rsidR="005F6E61" w:rsidRPr="000A36E0">
            <w:rPr>
              <w:i/>
              <w:sz w:val="18"/>
              <w:szCs w:val="18"/>
            </w:rPr>
            <w:t>hours,</w:t>
          </w:r>
          <w:r w:rsidRPr="000A36E0">
            <w:rPr>
              <w:i/>
              <w:sz w:val="18"/>
              <w:szCs w:val="18"/>
            </w:rPr>
            <w:t xml:space="preserve"> and costs</w:t>
          </w:r>
          <w:r>
            <w:rPr>
              <w:i/>
              <w:sz w:val="18"/>
              <w:szCs w:val="18"/>
            </w:rPr>
            <w:t xml:space="preserve"> (including GST) including non-direct services such as provider travel.</w:t>
          </w:r>
        </w:p>
      </w:sdtContent>
    </w:sdt>
    <w:tbl>
      <w:tblPr>
        <w:tblStyle w:val="GridTable4-Accent1"/>
        <w:tblW w:w="0" w:type="auto"/>
        <w:tblLayout w:type="fixed"/>
        <w:tblCellMar>
          <w:right w:w="113" w:type="dxa"/>
        </w:tblCellMar>
        <w:tblLook w:val="04A0" w:firstRow="1" w:lastRow="0" w:firstColumn="1" w:lastColumn="0" w:noHBand="0" w:noVBand="1"/>
      </w:tblPr>
      <w:tblGrid>
        <w:gridCol w:w="1503"/>
        <w:gridCol w:w="2577"/>
        <w:gridCol w:w="2578"/>
        <w:gridCol w:w="996"/>
        <w:gridCol w:w="1272"/>
        <w:gridCol w:w="986"/>
      </w:tblGrid>
      <w:tr w:rsidR="00D45125" w14:paraId="20F8E90E" w14:textId="03EA65D6" w:rsidTr="007B3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54B672F5" w14:textId="68057330" w:rsidR="00442F65" w:rsidRDefault="00442F65" w:rsidP="00442F65">
            <w:pPr>
              <w:pStyle w:val="Tabletextfield"/>
            </w:pPr>
            <w:r>
              <w:t>Support to be requested from Lifetime Care</w:t>
            </w:r>
            <w:r w:rsidR="00B63294">
              <w:t xml:space="preserve"> or Workers Care</w:t>
            </w:r>
          </w:p>
          <w:p w14:paraId="645F353E" w14:textId="7BF9F88F" w:rsidR="00D45125" w:rsidRDefault="00442F65" w:rsidP="00442F65">
            <w:pPr>
              <w:pStyle w:val="Tabletextfield"/>
            </w:pPr>
            <w:r w:rsidRPr="0055516C">
              <w:rPr>
                <w:sz w:val="16"/>
                <w:szCs w:val="16"/>
              </w:rPr>
              <w:t>Select Code, if Flat Rate enter a description or leave blank &amp; enter hourly rate and hours</w:t>
            </w:r>
          </w:p>
        </w:tc>
        <w:tc>
          <w:tcPr>
            <w:tcW w:w="2577" w:type="dxa"/>
          </w:tcPr>
          <w:p w14:paraId="338A86DB" w14:textId="5C7B4B6E" w:rsidR="00D45125" w:rsidRDefault="00442F65" w:rsidP="006F75B8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D21F6">
              <w:t>Provider</w:t>
            </w:r>
          </w:p>
        </w:tc>
        <w:tc>
          <w:tcPr>
            <w:tcW w:w="2578" w:type="dxa"/>
          </w:tcPr>
          <w:p w14:paraId="4C64EADE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lat Rate Description </w:t>
            </w:r>
          </w:p>
          <w:p w14:paraId="6D0AC112" w14:textId="65DF06BE" w:rsidR="00D4512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5516C"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ie</w:t>
            </w:r>
            <w:proofErr w:type="spellEnd"/>
            <w:r w:rsidRPr="0055516C">
              <w:rPr>
                <w:sz w:val="16"/>
                <w:szCs w:val="16"/>
              </w:rPr>
              <w:t xml:space="preserve"> AMA)</w:t>
            </w:r>
          </w:p>
        </w:tc>
        <w:tc>
          <w:tcPr>
            <w:tcW w:w="996" w:type="dxa"/>
          </w:tcPr>
          <w:p w14:paraId="2CDE4E69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urly Rate or </w:t>
            </w:r>
          </w:p>
          <w:p w14:paraId="6772CCF6" w14:textId="77777777" w:rsidR="00442F6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Cost for Flat Rate Fees</w:t>
            </w:r>
          </w:p>
          <w:p w14:paraId="646458A5" w14:textId="0E6DA301" w:rsidR="00D45125" w:rsidRDefault="00442F65" w:rsidP="00442F6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5516C">
              <w:rPr>
                <w:sz w:val="16"/>
                <w:szCs w:val="16"/>
              </w:rPr>
              <w:t>(incl GST)</w:t>
            </w:r>
          </w:p>
        </w:tc>
        <w:tc>
          <w:tcPr>
            <w:tcW w:w="1272" w:type="dxa"/>
          </w:tcPr>
          <w:p w14:paraId="78A9B104" w14:textId="1CCE2D9C" w:rsidR="00D45125" w:rsidRDefault="00442F65" w:rsidP="000F5C2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D21F6">
              <w:t>No. of Hours / Frequency</w:t>
            </w:r>
          </w:p>
        </w:tc>
        <w:tc>
          <w:tcPr>
            <w:tcW w:w="986" w:type="dxa"/>
          </w:tcPr>
          <w:p w14:paraId="525172C5" w14:textId="17DEF851" w:rsidR="00D45125" w:rsidRDefault="00D45125" w:rsidP="000F5C25">
            <w:pPr>
              <w:pStyle w:val="Tabletextfiel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st </w:t>
            </w:r>
            <w:r w:rsidRPr="006776A4">
              <w:rPr>
                <w:sz w:val="16"/>
                <w:szCs w:val="16"/>
              </w:rPr>
              <w:t>(incl. GST)</w:t>
            </w:r>
          </w:p>
        </w:tc>
      </w:tr>
      <w:tr w:rsidR="00D45125" w:rsidRPr="00A5537D" w14:paraId="76962EC0" w14:textId="19ACD9F8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43856D43" w14:textId="6A54F25A" w:rsidR="00D45125" w:rsidRPr="00A5537D" w:rsidRDefault="00D45125" w:rsidP="008D21F6">
            <w:pPr>
              <w:pStyle w:val="Tabletextfield"/>
            </w:pPr>
          </w:p>
        </w:tc>
        <w:tc>
          <w:tcPr>
            <w:tcW w:w="2577" w:type="dxa"/>
          </w:tcPr>
          <w:p w14:paraId="70BD71DD" w14:textId="365EAE8A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4FECEC91" w14:textId="6AD95E56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2EC612EA" w14:textId="1C38A722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7FD05692" w14:textId="53F54A09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1732AFE0" w14:textId="3D5C58A7" w:rsidR="00D45125" w:rsidRPr="00A5537D" w:rsidRDefault="00D45125" w:rsidP="008D21F6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:rsidRPr="00A5537D" w14:paraId="68F3CBBC" w14:textId="0E91E15F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7A8C6492" w14:textId="77777777" w:rsidR="00D45125" w:rsidRPr="00A5537D" w:rsidRDefault="00D45125" w:rsidP="000F5C25">
            <w:pPr>
              <w:pStyle w:val="Tabletextfield"/>
            </w:pPr>
          </w:p>
        </w:tc>
        <w:tc>
          <w:tcPr>
            <w:tcW w:w="2577" w:type="dxa"/>
          </w:tcPr>
          <w:p w14:paraId="76FB39BC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59E0B2FE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1EE2D583" w14:textId="4F3C5DA0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7F25D1EF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0D7FA772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:rsidRPr="00A5537D" w14:paraId="213D3BD5" w14:textId="75478126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3" w:type="dxa"/>
          </w:tcPr>
          <w:p w14:paraId="6BDBECB2" w14:textId="77777777" w:rsidR="00D45125" w:rsidRPr="00A5537D" w:rsidRDefault="00D45125" w:rsidP="000F5C25">
            <w:pPr>
              <w:pStyle w:val="Tabletextfield"/>
            </w:pPr>
          </w:p>
        </w:tc>
        <w:tc>
          <w:tcPr>
            <w:tcW w:w="2577" w:type="dxa"/>
          </w:tcPr>
          <w:p w14:paraId="6F145D1A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78" w:type="dxa"/>
          </w:tcPr>
          <w:p w14:paraId="4F38C1A9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6" w:type="dxa"/>
          </w:tcPr>
          <w:p w14:paraId="7B4492C5" w14:textId="1C3F9B62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2" w:type="dxa"/>
          </w:tcPr>
          <w:p w14:paraId="10BF982A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6" w:type="dxa"/>
          </w:tcPr>
          <w:p w14:paraId="53328C9C" w14:textId="77777777" w:rsidR="00D45125" w:rsidRPr="00A5537D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125" w14:paraId="403ADC89" w14:textId="0F2E569C" w:rsidTr="00E428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26" w:type="dxa"/>
            <w:gridSpan w:val="5"/>
          </w:tcPr>
          <w:p w14:paraId="566A1F2D" w14:textId="109F0B99" w:rsidR="00D45125" w:rsidRDefault="00D45125" w:rsidP="00D45125">
            <w:pPr>
              <w:pStyle w:val="Tabletextfield"/>
              <w:jc w:val="right"/>
            </w:pPr>
            <w:r>
              <w:t>Total cost:</w:t>
            </w:r>
          </w:p>
        </w:tc>
        <w:tc>
          <w:tcPr>
            <w:tcW w:w="986" w:type="dxa"/>
          </w:tcPr>
          <w:p w14:paraId="7FBD56F1" w14:textId="77777777" w:rsidR="00D45125" w:rsidRDefault="00D45125" w:rsidP="000F5C25">
            <w:pPr>
              <w:pStyle w:val="Tabletextfiel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sdt>
      <w:sdtPr>
        <w:id w:val="-1594395741"/>
        <w:lock w:val="contentLocked"/>
        <w:placeholder>
          <w:docPart w:val="DefaultPlaceholder_-1854013440"/>
        </w:placeholder>
        <w:group/>
      </w:sdtPr>
      <w:sdtEndPr/>
      <w:sdtContent>
        <w:p w14:paraId="4EA69480" w14:textId="01DE8408" w:rsidR="00F711FF" w:rsidRDefault="00F711FF" w:rsidP="00746CFA">
          <w:pPr>
            <w:pStyle w:val="Header"/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1250C17D" w14:textId="77777777" w:rsidTr="00074B9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5E1AC15D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4378F4B6" w14:textId="77777777" w:rsidR="00C30D09" w:rsidRPr="00E44F8F" w:rsidRDefault="00125163" w:rsidP="0056160E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  <w:p w14:paraId="3F1B83F2" w14:textId="2F48407B" w:rsidR="00C30D09" w:rsidRPr="00A015B7" w:rsidRDefault="00084ABA" w:rsidP="00C30D09">
          <w:pPr>
            <w:pStyle w:val="Header"/>
          </w:pPr>
        </w:p>
      </w:sdtContent>
    </w:sdt>
    <w:sectPr w:rsidR="00C30D09" w:rsidRPr="00A015B7" w:rsidSect="0034515B">
      <w:footerReference w:type="default" r:id="rId14"/>
      <w:headerReference w:type="first" r:id="rId15"/>
      <w:footerReference w:type="first" r:id="rId16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F0495" w14:textId="77777777" w:rsidR="00B40DC4" w:rsidRDefault="00B40DC4" w:rsidP="002D4CDF">
      <w:pPr>
        <w:spacing w:before="0" w:after="0" w:line="240" w:lineRule="auto"/>
      </w:pPr>
      <w:r>
        <w:separator/>
      </w:r>
    </w:p>
  </w:endnote>
  <w:endnote w:type="continuationSeparator" w:id="0">
    <w:p w14:paraId="20CCFE84" w14:textId="77777777" w:rsidR="00B40DC4" w:rsidRDefault="00B40DC4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0AEDAC73" w14:textId="77777777" w:rsidTr="0034515B">
      <w:trPr>
        <w:trHeight w:val="68"/>
      </w:trPr>
      <w:tc>
        <w:tcPr>
          <w:tcW w:w="3324" w:type="dxa"/>
        </w:tcPr>
        <w:p w14:paraId="7D3D494A" w14:textId="2B58BA52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BF5E57"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73C4BF1D" wp14:editId="5DE4BEC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2B78EE08" wp14:editId="595072C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3331889B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084ABA">
            <w:fldChar w:fldCharType="begin"/>
          </w:r>
          <w:r w:rsidR="00084ABA">
            <w:instrText xml:space="preserve"> NUMPAGES  \* Arabic  \* MERGEFORMAT </w:instrText>
          </w:r>
          <w:r w:rsidR="00084ABA">
            <w:fldChar w:fldCharType="separate"/>
          </w:r>
          <w:r>
            <w:t>4</w:t>
          </w:r>
          <w:r w:rsidR="00084ABA">
            <w:fldChar w:fldCharType="end"/>
          </w:r>
        </w:p>
      </w:tc>
      <w:tc>
        <w:tcPr>
          <w:tcW w:w="3402" w:type="dxa"/>
        </w:tcPr>
        <w:p w14:paraId="0E526B5E" w14:textId="1DD80C98" w:rsidR="00E370FA" w:rsidRPr="00907C8A" w:rsidRDefault="00084ABA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52730">
                <w:t>Service Request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52730">
                <w:t>FSP030</w:t>
              </w:r>
            </w:sdtContent>
          </w:sdt>
          <w:r w:rsidR="00E370FA" w:rsidRPr="00907C8A">
            <w:t xml:space="preserve"> | v.</w:t>
          </w:r>
          <w:r w:rsidR="00E370FA">
            <w:t>0</w:t>
          </w:r>
          <w:r w:rsidR="00BF5E57">
            <w:t>323</w:t>
          </w:r>
        </w:p>
      </w:tc>
    </w:tr>
  </w:tbl>
  <w:p w14:paraId="5AFD6D33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6EA0E562" w14:textId="77777777" w:rsidTr="0034515B">
      <w:trPr>
        <w:trHeight w:val="68"/>
      </w:trPr>
      <w:tc>
        <w:tcPr>
          <w:tcW w:w="3324" w:type="dxa"/>
        </w:tcPr>
        <w:p w14:paraId="4DC4BFC0" w14:textId="1485F24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</w:t>
              </w:r>
              <w:r w:rsidR="00BF5E57">
                <w:rPr>
                  <w:noProof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73D34623" wp14:editId="0B36B41D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4CA878B4" wp14:editId="762B65C2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0FFD0092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084ABA">
            <w:fldChar w:fldCharType="begin"/>
          </w:r>
          <w:r w:rsidR="00084ABA">
            <w:instrText xml:space="preserve"> NUMPAGES  \* Arabic  \* MERGEFORMAT </w:instrText>
          </w:r>
          <w:r w:rsidR="00084ABA">
            <w:fldChar w:fldCharType="separate"/>
          </w:r>
          <w:r>
            <w:t>2</w:t>
          </w:r>
          <w:r w:rsidR="00084ABA">
            <w:fldChar w:fldCharType="end"/>
          </w:r>
        </w:p>
      </w:tc>
      <w:tc>
        <w:tcPr>
          <w:tcW w:w="3402" w:type="dxa"/>
        </w:tcPr>
        <w:p w14:paraId="780B9004" w14:textId="04C212EF" w:rsidR="00A91D1A" w:rsidRPr="00907C8A" w:rsidRDefault="00084ABA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52730">
                <w:t>Service Request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52730">
                <w:t>FSP030</w:t>
              </w:r>
            </w:sdtContent>
          </w:sdt>
          <w:r w:rsidR="00A91D1A" w:rsidRPr="00907C8A">
            <w:t xml:space="preserve"> | v.</w:t>
          </w:r>
          <w:r w:rsidR="003871BE">
            <w:t>0</w:t>
          </w:r>
          <w:r w:rsidR="00BF5E57">
            <w:t>323</w:t>
          </w:r>
        </w:p>
      </w:tc>
    </w:tr>
  </w:tbl>
  <w:p w14:paraId="2D8CCB3A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3D5C9" w14:textId="77777777" w:rsidR="00B40DC4" w:rsidRDefault="00B40DC4" w:rsidP="002D4CDF">
      <w:pPr>
        <w:spacing w:before="0" w:after="0" w:line="240" w:lineRule="auto"/>
      </w:pPr>
      <w:r>
        <w:separator/>
      </w:r>
    </w:p>
  </w:footnote>
  <w:footnote w:type="continuationSeparator" w:id="0">
    <w:p w14:paraId="79B743E5" w14:textId="77777777" w:rsidR="00B40DC4" w:rsidRDefault="00B40DC4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2DEA98D1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5CA28111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7E50669A" wp14:editId="6D7D1D20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613E4124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2C55E55C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764CC7BF" w14:textId="16A55C8E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B52730">
                <w:rPr>
                  <w:rFonts w:cs="Arial"/>
                  <w:b/>
                  <w:bCs/>
                  <w:noProof/>
                  <w:szCs w:val="19"/>
                </w:rPr>
                <w:t>FSP030</w:t>
              </w:r>
            </w:sdtContent>
          </w:sdt>
        </w:p>
        <w:p w14:paraId="7A97D59B" w14:textId="1FE1621D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0F6C62">
            <w:rPr>
              <w:rFonts w:cs="Arial"/>
              <w:color w:val="231F20"/>
              <w:szCs w:val="19"/>
            </w:rPr>
            <w:t>Form for service providers working with Lifetime Care and Workers Care</w:t>
          </w:r>
        </w:p>
      </w:tc>
    </w:tr>
  </w:tbl>
  <w:p w14:paraId="1BF546FF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D6F18"/>
    <w:multiLevelType w:val="hybridMultilevel"/>
    <w:tmpl w:val="CF0A4C5A"/>
    <w:lvl w:ilvl="0" w:tplc="992231BE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D2D9A"/>
    <w:multiLevelType w:val="hybridMultilevel"/>
    <w:tmpl w:val="FBBAB3B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0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3045679">
    <w:abstractNumId w:val="10"/>
  </w:num>
  <w:num w:numId="2" w16cid:durableId="592082207">
    <w:abstractNumId w:val="6"/>
  </w:num>
  <w:num w:numId="3" w16cid:durableId="1440635898">
    <w:abstractNumId w:val="7"/>
  </w:num>
  <w:num w:numId="4" w16cid:durableId="847788399">
    <w:abstractNumId w:val="4"/>
  </w:num>
  <w:num w:numId="5" w16cid:durableId="800272440">
    <w:abstractNumId w:val="3"/>
  </w:num>
  <w:num w:numId="6" w16cid:durableId="290673244">
    <w:abstractNumId w:val="3"/>
  </w:num>
  <w:num w:numId="7" w16cid:durableId="1937010501">
    <w:abstractNumId w:val="2"/>
  </w:num>
  <w:num w:numId="8" w16cid:durableId="866255780">
    <w:abstractNumId w:val="2"/>
  </w:num>
  <w:num w:numId="9" w16cid:durableId="416170488">
    <w:abstractNumId w:val="1"/>
  </w:num>
  <w:num w:numId="10" w16cid:durableId="1186940543">
    <w:abstractNumId w:val="1"/>
  </w:num>
  <w:num w:numId="11" w16cid:durableId="1544563271">
    <w:abstractNumId w:val="0"/>
  </w:num>
  <w:num w:numId="12" w16cid:durableId="334574907">
    <w:abstractNumId w:val="0"/>
  </w:num>
  <w:num w:numId="13" w16cid:durableId="440302511">
    <w:abstractNumId w:val="10"/>
  </w:num>
  <w:num w:numId="14" w16cid:durableId="1379353993">
    <w:abstractNumId w:val="6"/>
  </w:num>
  <w:num w:numId="15" w16cid:durableId="100073706">
    <w:abstractNumId w:val="7"/>
  </w:num>
  <w:num w:numId="16" w16cid:durableId="413480247">
    <w:abstractNumId w:val="4"/>
  </w:num>
  <w:num w:numId="17" w16cid:durableId="1146044929">
    <w:abstractNumId w:val="8"/>
  </w:num>
  <w:num w:numId="18" w16cid:durableId="1651981584">
    <w:abstractNumId w:val="9"/>
  </w:num>
  <w:num w:numId="19" w16cid:durableId="2904831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qgUATkzVFywAAAA="/>
  </w:docVars>
  <w:rsids>
    <w:rsidRoot w:val="00B52730"/>
    <w:rsid w:val="00017F62"/>
    <w:rsid w:val="00026679"/>
    <w:rsid w:val="00030386"/>
    <w:rsid w:val="000343E0"/>
    <w:rsid w:val="00036449"/>
    <w:rsid w:val="00041358"/>
    <w:rsid w:val="0005114B"/>
    <w:rsid w:val="000516A5"/>
    <w:rsid w:val="00074B99"/>
    <w:rsid w:val="000762A7"/>
    <w:rsid w:val="00084ABA"/>
    <w:rsid w:val="0009753A"/>
    <w:rsid w:val="000A0E7E"/>
    <w:rsid w:val="000A2C74"/>
    <w:rsid w:val="000A2EF9"/>
    <w:rsid w:val="000A5E0F"/>
    <w:rsid w:val="000B2E78"/>
    <w:rsid w:val="000B56D1"/>
    <w:rsid w:val="000B5F47"/>
    <w:rsid w:val="000C42AE"/>
    <w:rsid w:val="000C5424"/>
    <w:rsid w:val="000C65EB"/>
    <w:rsid w:val="000D68E1"/>
    <w:rsid w:val="000F5C25"/>
    <w:rsid w:val="000F6C62"/>
    <w:rsid w:val="00104014"/>
    <w:rsid w:val="0010453E"/>
    <w:rsid w:val="00115966"/>
    <w:rsid w:val="00125163"/>
    <w:rsid w:val="00125CCD"/>
    <w:rsid w:val="00135661"/>
    <w:rsid w:val="00152AA3"/>
    <w:rsid w:val="001537A5"/>
    <w:rsid w:val="00155ED5"/>
    <w:rsid w:val="00164777"/>
    <w:rsid w:val="00164996"/>
    <w:rsid w:val="00177F22"/>
    <w:rsid w:val="0018271B"/>
    <w:rsid w:val="00184E3D"/>
    <w:rsid w:val="00186DF6"/>
    <w:rsid w:val="0019040D"/>
    <w:rsid w:val="00194D92"/>
    <w:rsid w:val="00197100"/>
    <w:rsid w:val="001A0A74"/>
    <w:rsid w:val="001A1954"/>
    <w:rsid w:val="001B0B5C"/>
    <w:rsid w:val="001B5A29"/>
    <w:rsid w:val="001D3898"/>
    <w:rsid w:val="001F768B"/>
    <w:rsid w:val="0021589F"/>
    <w:rsid w:val="00217F13"/>
    <w:rsid w:val="00221F10"/>
    <w:rsid w:val="0023306B"/>
    <w:rsid w:val="00233121"/>
    <w:rsid w:val="00237C67"/>
    <w:rsid w:val="00246B38"/>
    <w:rsid w:val="0024735E"/>
    <w:rsid w:val="00270DA2"/>
    <w:rsid w:val="002735F4"/>
    <w:rsid w:val="0027377F"/>
    <w:rsid w:val="0028636B"/>
    <w:rsid w:val="002C433F"/>
    <w:rsid w:val="002C447B"/>
    <w:rsid w:val="002D4A80"/>
    <w:rsid w:val="002D4CDF"/>
    <w:rsid w:val="002D4EFF"/>
    <w:rsid w:val="002E6B59"/>
    <w:rsid w:val="002F16A3"/>
    <w:rsid w:val="002F5553"/>
    <w:rsid w:val="002F5AAF"/>
    <w:rsid w:val="003009ED"/>
    <w:rsid w:val="00306A60"/>
    <w:rsid w:val="00316116"/>
    <w:rsid w:val="0034515B"/>
    <w:rsid w:val="0036185F"/>
    <w:rsid w:val="00376041"/>
    <w:rsid w:val="00386110"/>
    <w:rsid w:val="003871BE"/>
    <w:rsid w:val="003A50AA"/>
    <w:rsid w:val="003D4125"/>
    <w:rsid w:val="003E3756"/>
    <w:rsid w:val="003E6A4E"/>
    <w:rsid w:val="003F710A"/>
    <w:rsid w:val="0040292A"/>
    <w:rsid w:val="0041635E"/>
    <w:rsid w:val="00432C2B"/>
    <w:rsid w:val="004416FA"/>
    <w:rsid w:val="00442BFF"/>
    <w:rsid w:val="00442F65"/>
    <w:rsid w:val="00445EEC"/>
    <w:rsid w:val="00447C76"/>
    <w:rsid w:val="004524D8"/>
    <w:rsid w:val="00462FA8"/>
    <w:rsid w:val="00463023"/>
    <w:rsid w:val="00487F03"/>
    <w:rsid w:val="004917AD"/>
    <w:rsid w:val="004A2363"/>
    <w:rsid w:val="004A521A"/>
    <w:rsid w:val="004B3180"/>
    <w:rsid w:val="004B75EC"/>
    <w:rsid w:val="004E11C6"/>
    <w:rsid w:val="004E709A"/>
    <w:rsid w:val="004E7B5D"/>
    <w:rsid w:val="004F21FD"/>
    <w:rsid w:val="004F24E3"/>
    <w:rsid w:val="004F4927"/>
    <w:rsid w:val="004F608F"/>
    <w:rsid w:val="00516909"/>
    <w:rsid w:val="00521F3C"/>
    <w:rsid w:val="00522006"/>
    <w:rsid w:val="005257B5"/>
    <w:rsid w:val="0054112C"/>
    <w:rsid w:val="00547B3E"/>
    <w:rsid w:val="00554AFB"/>
    <w:rsid w:val="0055516C"/>
    <w:rsid w:val="00556009"/>
    <w:rsid w:val="00583F6E"/>
    <w:rsid w:val="005A6B72"/>
    <w:rsid w:val="005B07ED"/>
    <w:rsid w:val="005C7A8F"/>
    <w:rsid w:val="005E53A1"/>
    <w:rsid w:val="005F1A8B"/>
    <w:rsid w:val="005F1DA6"/>
    <w:rsid w:val="005F2CEE"/>
    <w:rsid w:val="005F3CBD"/>
    <w:rsid w:val="005F6E61"/>
    <w:rsid w:val="006311E6"/>
    <w:rsid w:val="00640239"/>
    <w:rsid w:val="00645E0C"/>
    <w:rsid w:val="00670BB5"/>
    <w:rsid w:val="00670C15"/>
    <w:rsid w:val="006776A4"/>
    <w:rsid w:val="00681F46"/>
    <w:rsid w:val="0069627D"/>
    <w:rsid w:val="006B493E"/>
    <w:rsid w:val="006D1542"/>
    <w:rsid w:val="006D2DE7"/>
    <w:rsid w:val="006E600A"/>
    <w:rsid w:val="006F31F0"/>
    <w:rsid w:val="006F75B8"/>
    <w:rsid w:val="0070506A"/>
    <w:rsid w:val="00710DBD"/>
    <w:rsid w:val="00715930"/>
    <w:rsid w:val="007170C4"/>
    <w:rsid w:val="00721536"/>
    <w:rsid w:val="00731CB8"/>
    <w:rsid w:val="00733686"/>
    <w:rsid w:val="00733BC2"/>
    <w:rsid w:val="00736839"/>
    <w:rsid w:val="007403B0"/>
    <w:rsid w:val="00746A96"/>
    <w:rsid w:val="00746CFA"/>
    <w:rsid w:val="007748DC"/>
    <w:rsid w:val="00776B71"/>
    <w:rsid w:val="00781822"/>
    <w:rsid w:val="00790B1D"/>
    <w:rsid w:val="007A32A1"/>
    <w:rsid w:val="007A3A22"/>
    <w:rsid w:val="007B3592"/>
    <w:rsid w:val="007B5FD8"/>
    <w:rsid w:val="007F0F07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C4593"/>
    <w:rsid w:val="008D21F6"/>
    <w:rsid w:val="008E1EEC"/>
    <w:rsid w:val="008E4602"/>
    <w:rsid w:val="008F3D8D"/>
    <w:rsid w:val="008F6BD2"/>
    <w:rsid w:val="0092030F"/>
    <w:rsid w:val="0095165F"/>
    <w:rsid w:val="00955AC9"/>
    <w:rsid w:val="00964A4B"/>
    <w:rsid w:val="00983F3D"/>
    <w:rsid w:val="00986BB2"/>
    <w:rsid w:val="0098757E"/>
    <w:rsid w:val="00994D89"/>
    <w:rsid w:val="009B4A93"/>
    <w:rsid w:val="009F1917"/>
    <w:rsid w:val="00A015B7"/>
    <w:rsid w:val="00A0182F"/>
    <w:rsid w:val="00A04ADB"/>
    <w:rsid w:val="00A165B8"/>
    <w:rsid w:val="00A24527"/>
    <w:rsid w:val="00A46F20"/>
    <w:rsid w:val="00A5537D"/>
    <w:rsid w:val="00A657C7"/>
    <w:rsid w:val="00A65EC3"/>
    <w:rsid w:val="00A75A68"/>
    <w:rsid w:val="00A77E64"/>
    <w:rsid w:val="00A87740"/>
    <w:rsid w:val="00A91D1A"/>
    <w:rsid w:val="00AB04E4"/>
    <w:rsid w:val="00AC3586"/>
    <w:rsid w:val="00AE63EA"/>
    <w:rsid w:val="00AF6D13"/>
    <w:rsid w:val="00AF7C11"/>
    <w:rsid w:val="00B00974"/>
    <w:rsid w:val="00B02717"/>
    <w:rsid w:val="00B02FBF"/>
    <w:rsid w:val="00B03EA0"/>
    <w:rsid w:val="00B14920"/>
    <w:rsid w:val="00B226E0"/>
    <w:rsid w:val="00B26DC0"/>
    <w:rsid w:val="00B40DC4"/>
    <w:rsid w:val="00B52730"/>
    <w:rsid w:val="00B53263"/>
    <w:rsid w:val="00B62A26"/>
    <w:rsid w:val="00B63294"/>
    <w:rsid w:val="00B6741D"/>
    <w:rsid w:val="00B73F07"/>
    <w:rsid w:val="00B74E58"/>
    <w:rsid w:val="00B84B76"/>
    <w:rsid w:val="00B944EF"/>
    <w:rsid w:val="00BA76B6"/>
    <w:rsid w:val="00BB3489"/>
    <w:rsid w:val="00BC0593"/>
    <w:rsid w:val="00BC1E1C"/>
    <w:rsid w:val="00BC5CF8"/>
    <w:rsid w:val="00BD5FDB"/>
    <w:rsid w:val="00BE204C"/>
    <w:rsid w:val="00BF0401"/>
    <w:rsid w:val="00BF5980"/>
    <w:rsid w:val="00BF5E57"/>
    <w:rsid w:val="00C005AC"/>
    <w:rsid w:val="00C21EB3"/>
    <w:rsid w:val="00C30D09"/>
    <w:rsid w:val="00C33BCA"/>
    <w:rsid w:val="00C93DF4"/>
    <w:rsid w:val="00CB668C"/>
    <w:rsid w:val="00CC066E"/>
    <w:rsid w:val="00CD0067"/>
    <w:rsid w:val="00CD73CF"/>
    <w:rsid w:val="00CF0B48"/>
    <w:rsid w:val="00D01DF3"/>
    <w:rsid w:val="00D05537"/>
    <w:rsid w:val="00D238BD"/>
    <w:rsid w:val="00D34FDC"/>
    <w:rsid w:val="00D436EC"/>
    <w:rsid w:val="00D45125"/>
    <w:rsid w:val="00D46E1A"/>
    <w:rsid w:val="00D62E17"/>
    <w:rsid w:val="00D6303F"/>
    <w:rsid w:val="00D7645F"/>
    <w:rsid w:val="00D8039D"/>
    <w:rsid w:val="00D8634F"/>
    <w:rsid w:val="00D975F4"/>
    <w:rsid w:val="00DA14BC"/>
    <w:rsid w:val="00DB067E"/>
    <w:rsid w:val="00DB09B3"/>
    <w:rsid w:val="00DB31F6"/>
    <w:rsid w:val="00DC06C7"/>
    <w:rsid w:val="00DC0A4E"/>
    <w:rsid w:val="00DC3CF9"/>
    <w:rsid w:val="00DF4434"/>
    <w:rsid w:val="00E00094"/>
    <w:rsid w:val="00E14EEE"/>
    <w:rsid w:val="00E24E36"/>
    <w:rsid w:val="00E26999"/>
    <w:rsid w:val="00E30DC5"/>
    <w:rsid w:val="00E370FA"/>
    <w:rsid w:val="00E42849"/>
    <w:rsid w:val="00E67D87"/>
    <w:rsid w:val="00E8158E"/>
    <w:rsid w:val="00E82659"/>
    <w:rsid w:val="00E84E91"/>
    <w:rsid w:val="00E87CCE"/>
    <w:rsid w:val="00EA5107"/>
    <w:rsid w:val="00ED1D29"/>
    <w:rsid w:val="00EE2AA6"/>
    <w:rsid w:val="00EE7AE6"/>
    <w:rsid w:val="00F02B58"/>
    <w:rsid w:val="00F0683F"/>
    <w:rsid w:val="00F07D51"/>
    <w:rsid w:val="00F1728F"/>
    <w:rsid w:val="00F24644"/>
    <w:rsid w:val="00F45CE5"/>
    <w:rsid w:val="00F47FFB"/>
    <w:rsid w:val="00F53F9A"/>
    <w:rsid w:val="00F6095C"/>
    <w:rsid w:val="00F62102"/>
    <w:rsid w:val="00F711FF"/>
    <w:rsid w:val="00F72622"/>
    <w:rsid w:val="00FA5AEA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071B41"/>
  <w15:chartTrackingRefBased/>
  <w15:docId w15:val="{DCACCBFE-68AB-4CF6-A1C4-27AACD5BB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644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D1D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D2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D29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D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D29"/>
    <w:rPr>
      <w:rFonts w:asciiTheme="minorHAnsi" w:hAnsiTheme="minorHAnsi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D2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D29"/>
    <w:rPr>
      <w:rFonts w:ascii="Segoe UI" w:hAnsi="Segoe UI" w:cs="Segoe UI"/>
      <w:sz w:val="18"/>
      <w:szCs w:val="18"/>
      <w:lang w:eastAsia="ja-JP"/>
    </w:rPr>
  </w:style>
  <w:style w:type="paragraph" w:customStyle="1" w:styleId="TableParagraph">
    <w:name w:val="Table Paragraph"/>
    <w:basedOn w:val="Normal"/>
    <w:uiPriority w:val="1"/>
    <w:qFormat/>
    <w:rsid w:val="004F24E3"/>
    <w:pPr>
      <w:widowControl w:val="0"/>
      <w:autoSpaceDE w:val="0"/>
      <w:autoSpaceDN w:val="0"/>
      <w:adjustRightInd/>
      <w:snapToGrid/>
      <w:spacing w:before="60" w:beforeAutospacing="0" w:after="120" w:afterAutospacing="0" w:line="260" w:lineRule="atLeast"/>
      <w:ind w:left="113"/>
    </w:pPr>
    <w:rPr>
      <w:rFonts w:ascii="Arial" w:eastAsia="Gotham-Book" w:hAnsi="Arial" w:cs="Gotham-Book"/>
      <w:szCs w:val="22"/>
      <w:lang w:val="en-US" w:eastAsia="en-US" w:bidi="en-US"/>
    </w:rPr>
  </w:style>
  <w:style w:type="table" w:styleId="GridTable4-Accent4">
    <w:name w:val="Grid Table 4 Accent 4"/>
    <w:basedOn w:val="TableNormal"/>
    <w:uiPriority w:val="49"/>
    <w:rsid w:val="004F24E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0D124418B44E6EB0EB30CF4CBC9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44C5E-6E7D-48B4-AC82-14BE1C82C325}"/>
      </w:docPartPr>
      <w:docPartBody>
        <w:p w:rsidR="00DB0526" w:rsidRDefault="00413A97">
          <w:pPr>
            <w:pStyle w:val="3A0D124418B44E6EB0EB30CF4CBC9722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A519B80FF5394B65BA2AE90808AE0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C7FA5-8077-4F94-9887-2E205FA7873D}"/>
      </w:docPartPr>
      <w:docPartBody>
        <w:p w:rsidR="00DB0526" w:rsidRDefault="00555828" w:rsidP="00555828">
          <w:pPr>
            <w:pStyle w:val="A519B80FF5394B65BA2AE90808AE06FB2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1D4B94C2D7A4EA0AC2037C86BB9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62B46-0CEF-48D8-B66A-94F0E5A57ED1}"/>
      </w:docPartPr>
      <w:docPartBody>
        <w:p w:rsidR="00DB0526" w:rsidRDefault="00555828" w:rsidP="00555828">
          <w:pPr>
            <w:pStyle w:val="81D4B94C2D7A4EA0AC2037C86BB9B9642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8285209A9314A96831400A5C7C1D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60C2F-4FD3-452A-A723-E74BC0B9D86C}"/>
      </w:docPartPr>
      <w:docPartBody>
        <w:p w:rsidR="00DB0526" w:rsidRDefault="00555828" w:rsidP="00555828">
          <w:pPr>
            <w:pStyle w:val="E8285209A9314A96831400A5C7C1DF0C2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6D5919FA5B441AB885DA3D8C1CB6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F33A7-378D-4817-81EA-66074D21326C}"/>
      </w:docPartPr>
      <w:docPartBody>
        <w:p w:rsidR="00DB0526" w:rsidRDefault="00555828" w:rsidP="00555828">
          <w:pPr>
            <w:pStyle w:val="76D5919FA5B441AB885DA3D8C1CB63D42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324CF22523E42ABBEBC0CF9A7AF9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FB554-9F13-4714-92DE-27201A79217D}"/>
      </w:docPartPr>
      <w:docPartBody>
        <w:p w:rsidR="00DB0526" w:rsidRDefault="00555828" w:rsidP="00555828">
          <w:pPr>
            <w:pStyle w:val="6324CF22523E42ABBEBC0CF9A7AF9D6520"/>
          </w:pPr>
          <w:r>
            <w:rPr>
              <w:rStyle w:val="PlaceholderText"/>
            </w:rPr>
            <w:t>Enter (DD/MM/YYYY) or select</w:t>
          </w:r>
          <w:r w:rsidRPr="00A06736">
            <w:rPr>
              <w:rStyle w:val="PlaceholderText"/>
            </w:rPr>
            <w:t xml:space="preserve"> a date.</w:t>
          </w:r>
        </w:p>
      </w:docPartBody>
    </w:docPart>
    <w:docPart>
      <w:docPartPr>
        <w:name w:val="D615A9CF07F64B29B7870C4853B12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CABEC-70F7-4380-AB67-FA77F3AB027B}"/>
      </w:docPartPr>
      <w:docPartBody>
        <w:p w:rsidR="00DB0526" w:rsidRDefault="00555828" w:rsidP="00555828">
          <w:pPr>
            <w:pStyle w:val="D615A9CF07F64B29B7870C4853B126EA20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5A9C6BD8EEB4871BEFCE4D3F2F78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302FD-B9CC-4463-8392-F7E6BF5DAE75}"/>
      </w:docPartPr>
      <w:docPartBody>
        <w:p w:rsidR="00DB0526" w:rsidRDefault="00555828" w:rsidP="00555828">
          <w:pPr>
            <w:pStyle w:val="05A9C6BD8EEB4871BEFCE4D3F2F7886317"/>
          </w:pPr>
          <w:r>
            <w:rPr>
              <w:rStyle w:val="PlaceholderText"/>
            </w:rPr>
            <w:t>Enter</w:t>
          </w:r>
          <w:r w:rsidRPr="00F53F9A">
            <w:rPr>
              <w:rStyle w:val="PlaceholderText"/>
            </w:rPr>
            <w:t xml:space="preserve"> (DD/MM/YYYY) or select date.</w:t>
          </w:r>
        </w:p>
      </w:docPartBody>
    </w:docPart>
    <w:docPart>
      <w:docPartPr>
        <w:name w:val="7D3468E3D2434A39BF11CF2342A12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0ACE4-C59D-4BFB-A841-410A4AF87E1F}"/>
      </w:docPartPr>
      <w:docPartBody>
        <w:p w:rsidR="00DB0526" w:rsidRDefault="00555828" w:rsidP="00555828">
          <w:pPr>
            <w:pStyle w:val="7D3468E3D2434A39BF11CF2342A125BF17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A273DF73467464AB1179961A912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4ABAA-BF23-4BA3-BF8F-EB2B64FADFC7}"/>
      </w:docPartPr>
      <w:docPartBody>
        <w:p w:rsidR="00DB0526" w:rsidRDefault="00555828" w:rsidP="00555828">
          <w:pPr>
            <w:pStyle w:val="FA273DF73467464AB1179961A912910A17"/>
          </w:pPr>
          <w:r>
            <w:t xml:space="preserve">          </w:t>
          </w:r>
        </w:p>
      </w:docPartBody>
    </w:docPart>
    <w:docPart>
      <w:docPartPr>
        <w:name w:val="5376287E1F2344E480F9926206914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D92A9-4BFC-465F-9D27-AE45858F7D76}"/>
      </w:docPartPr>
      <w:docPartBody>
        <w:p w:rsidR="0085681F" w:rsidRDefault="00555828" w:rsidP="00555828">
          <w:pPr>
            <w:pStyle w:val="5376287E1F2344E480F9926206914C431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55EC1AEB68C940A2937C5E7AB803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42797-84A9-4F9B-952A-A08465E5E878}"/>
      </w:docPartPr>
      <w:docPartBody>
        <w:p w:rsidR="0085681F" w:rsidRDefault="00555828" w:rsidP="00555828">
          <w:pPr>
            <w:pStyle w:val="55EC1AEB68C940A2937C5E7AB803FBFC1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AE8B88C564BD40DDBB1535E7A406C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C9002-4E42-4E53-8FAF-EEE7E57E1AB5}"/>
      </w:docPartPr>
      <w:docPartBody>
        <w:p w:rsidR="0085681F" w:rsidRDefault="00555828" w:rsidP="00555828">
          <w:pPr>
            <w:pStyle w:val="AE8B88C564BD40DDBB1535E7A406C1601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53B6A60B447D49D799DD124F6CCAF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CC836-15F3-4EE9-BEFD-1E0ED0174484}"/>
      </w:docPartPr>
      <w:docPartBody>
        <w:p w:rsidR="0085681F" w:rsidRDefault="0085110D" w:rsidP="0085110D">
          <w:pPr>
            <w:pStyle w:val="53B6A60B447D49D799DD124F6CCAFB56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87934C0E4CD40D68D4FB745DFDA3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B8FC2-B888-475A-B955-C224A5F07F68}"/>
      </w:docPartPr>
      <w:docPartBody>
        <w:p w:rsidR="0085681F" w:rsidRDefault="00555828" w:rsidP="00555828">
          <w:pPr>
            <w:pStyle w:val="587934C0E4CD40D68D4FB745DFDA3FCD16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FED19AB7E4143A394BEE72D7D7F4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DF76D-FEA9-4795-A96D-E0B97AE2155D}"/>
      </w:docPartPr>
      <w:docPartBody>
        <w:p w:rsidR="00DA2745" w:rsidRDefault="00555828" w:rsidP="00555828">
          <w:pPr>
            <w:pStyle w:val="6FED19AB7E4143A394BEE72D7D7F4F6C12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8DFDEBB2A6A4AFF90BA849E4B760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5FC26-D876-4861-A254-85D7BED41505}"/>
      </w:docPartPr>
      <w:docPartBody>
        <w:p w:rsidR="00DA2745" w:rsidRDefault="00555828" w:rsidP="00555828">
          <w:pPr>
            <w:pStyle w:val="98DFDEBB2A6A4AFF90BA849E4B760BA712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E9A7761CA534968BA7FF34041542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BA320-0D4B-470E-AAD7-E78E729AB2EF}"/>
      </w:docPartPr>
      <w:docPartBody>
        <w:p w:rsidR="00DA2745" w:rsidRDefault="00555828" w:rsidP="00555828">
          <w:pPr>
            <w:pStyle w:val="EE9A7761CA534968BA7FF34041542B6F12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A9839F89F0541C68DDBAF3F83A93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97F71-E50F-4543-9B39-1CF01068AB85}"/>
      </w:docPartPr>
      <w:docPartBody>
        <w:p w:rsidR="00E92088" w:rsidRDefault="00555828" w:rsidP="00555828">
          <w:pPr>
            <w:pStyle w:val="BA9839F89F0541C68DDBAF3F83A939BB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08962C25B3E49B08C6CD1F66CA2C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EB84C-A1A4-4586-AEF5-D343CEE2AB5C}"/>
      </w:docPartPr>
      <w:docPartBody>
        <w:p w:rsidR="00E92088" w:rsidRDefault="00555828" w:rsidP="00555828">
          <w:pPr>
            <w:pStyle w:val="408962C25B3E49B08C6CD1F66CA2CEA1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5A9A50BF9FA4C0AB20744F05BB6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25EAA-7C72-4797-A301-43353A472136}"/>
      </w:docPartPr>
      <w:docPartBody>
        <w:p w:rsidR="00E92088" w:rsidRDefault="00555828" w:rsidP="00555828">
          <w:pPr>
            <w:pStyle w:val="65A9A50BF9FA4C0AB20744F05BB62F9A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CF23708E99E4E978805018178FCA0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3CCAD-E318-43B1-AD43-26221CA4AD98}"/>
      </w:docPartPr>
      <w:docPartBody>
        <w:p w:rsidR="0034237B" w:rsidRDefault="00555828" w:rsidP="00555828">
          <w:pPr>
            <w:pStyle w:val="0CF23708E99E4E978805018178FCA0D7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084788037214CAE92EC625BB3F1A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62C88-9385-4966-BDB0-598F4276F492}"/>
      </w:docPartPr>
      <w:docPartBody>
        <w:p w:rsidR="0034237B" w:rsidRDefault="00555828" w:rsidP="00555828">
          <w:pPr>
            <w:pStyle w:val="C084788037214CAE92EC625BB3F1A57E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202EC5045E74314A35168E189B0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2E344-13D0-4185-9EDC-C08EB6C72633}"/>
      </w:docPartPr>
      <w:docPartBody>
        <w:p w:rsidR="0034237B" w:rsidRDefault="00555828" w:rsidP="00555828">
          <w:pPr>
            <w:pStyle w:val="8202EC5045E74314A35168E189B082D5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C8552839E534D6FA5D1EE25A7F80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2926-6F41-4DCC-9CE2-7A49B6D06AD7}"/>
      </w:docPartPr>
      <w:docPartBody>
        <w:p w:rsidR="0034237B" w:rsidRDefault="00555828" w:rsidP="00555828">
          <w:pPr>
            <w:pStyle w:val="5C8552839E534D6FA5D1EE25A7F8064C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6C80E045B704448AA25A932AA4FA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86AC5-3B50-4F96-A5D4-901F601346BF}"/>
      </w:docPartPr>
      <w:docPartBody>
        <w:p w:rsidR="0034237B" w:rsidRDefault="00555828" w:rsidP="00555828">
          <w:pPr>
            <w:pStyle w:val="56C80E045B704448AA25A932AA4FA61E9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CB61426420C4175942B95208A9A0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B619-B7CC-4273-B35D-35DC996945FE}"/>
      </w:docPartPr>
      <w:docPartBody>
        <w:p w:rsidR="0034237B" w:rsidRDefault="00555828" w:rsidP="00555828">
          <w:pPr>
            <w:pStyle w:val="4CB61426420C4175942B95208A9A004D6"/>
          </w:pPr>
          <w:r>
            <w:rPr>
              <w:rStyle w:val="PlaceholderText"/>
            </w:rPr>
            <w:t>Enter (DD/MM/YYYY) or select date.</w:t>
          </w:r>
        </w:p>
      </w:docPartBody>
    </w:docPart>
    <w:docPart>
      <w:docPartPr>
        <w:name w:val="BB9632A1E687478ABE2F19C66CAEA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9F0D9-9E28-43F5-92E5-79F62902EFAD}"/>
      </w:docPartPr>
      <w:docPartBody>
        <w:p w:rsidR="00182AFF" w:rsidRDefault="00555828" w:rsidP="00555828">
          <w:pPr>
            <w:pStyle w:val="BB9632A1E687478ABE2F19C66CAEAA884"/>
          </w:pPr>
          <w:r>
            <w:t xml:space="preserve">          </w:t>
          </w:r>
        </w:p>
      </w:docPartBody>
    </w:docPart>
    <w:docPart>
      <w:docPartPr>
        <w:name w:val="2043BEF67C3145CF89D4BB2032EF0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56654-46FA-4AA1-8D06-342E1BDA0056}"/>
      </w:docPartPr>
      <w:docPartBody>
        <w:p w:rsidR="00182AFF" w:rsidRDefault="00555828" w:rsidP="00555828">
          <w:pPr>
            <w:pStyle w:val="2043BEF67C3145CF89D4BB2032EF0CB2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470738E44394898842901F4AFE91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83682-C81F-461D-AF8E-EBA88D3830E3}"/>
      </w:docPartPr>
      <w:docPartBody>
        <w:p w:rsidR="00182AFF" w:rsidRDefault="00555828" w:rsidP="00555828">
          <w:pPr>
            <w:pStyle w:val="C470738E44394898842901F4AFE91EA0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6240E5EFF86B4A04BFA9E26011561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4A673-F8E5-4054-9A9C-901BD9DDBE8A}"/>
      </w:docPartPr>
      <w:docPartBody>
        <w:p w:rsidR="00182AFF" w:rsidRDefault="00555828" w:rsidP="00555828">
          <w:pPr>
            <w:pStyle w:val="6240E5EFF86B4A04BFA9E26011561574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A41B314FB33444387AA0B8516F56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0309F-F188-4764-8469-648C76D16071}"/>
      </w:docPartPr>
      <w:docPartBody>
        <w:p w:rsidR="00182AFF" w:rsidRDefault="00555828" w:rsidP="00555828">
          <w:pPr>
            <w:pStyle w:val="3A41B314FB33444387AA0B8516F56D02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1D9131D414354D79BCC62F40E28F7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B802-01F5-4DA1-81DB-C925ABAFD918}"/>
      </w:docPartPr>
      <w:docPartBody>
        <w:p w:rsidR="00182AFF" w:rsidRDefault="00555828" w:rsidP="00555828">
          <w:pPr>
            <w:pStyle w:val="1D9131D414354D79BCC62F40E28F751B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C6C08D6EC4C405683A31EF7A298A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2D49F-78BA-42F6-8238-22CA5FE670B9}"/>
      </w:docPartPr>
      <w:docPartBody>
        <w:p w:rsidR="00182AFF" w:rsidRDefault="00555828" w:rsidP="00555828">
          <w:pPr>
            <w:pStyle w:val="FC6C08D6EC4C405683A31EF7A298A7E5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E36CCF7ED02446BB7413C632D956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C7EA5-5A5F-410B-99DE-B4237ED10D24}"/>
      </w:docPartPr>
      <w:docPartBody>
        <w:p w:rsidR="00182AFF" w:rsidRDefault="00555828" w:rsidP="00555828">
          <w:pPr>
            <w:pStyle w:val="7E36CCF7ED02446BB7413C632D956A00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5030B434E374EADADC108A74A63C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21D33-D513-4F3D-8888-67A5CEB2EE2B}"/>
      </w:docPartPr>
      <w:docPartBody>
        <w:p w:rsidR="00182AFF" w:rsidRDefault="00555828" w:rsidP="00555828">
          <w:pPr>
            <w:pStyle w:val="45030B434E374EADADC108A74A63CA58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E7F338E893E4D29B6A3856C6E1B6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E99A8-AED0-444A-9A7E-15CE22B4ADAC}"/>
      </w:docPartPr>
      <w:docPartBody>
        <w:p w:rsidR="00182AFF" w:rsidRDefault="00555828" w:rsidP="00555828">
          <w:pPr>
            <w:pStyle w:val="8E7F338E893E4D29B6A3856C6E1B6603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04386B90A4144998B7CA4C1872BB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372C0-FF72-46F1-B1E5-B863F951BF3C}"/>
      </w:docPartPr>
      <w:docPartBody>
        <w:p w:rsidR="00182AFF" w:rsidRDefault="00555828" w:rsidP="00555828">
          <w:pPr>
            <w:pStyle w:val="504386B90A4144998B7CA4C1872BB815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8EA727F44524C1DBA9F5F7C15570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44CB6-E362-44D5-B7F1-6333FAAAB503}"/>
      </w:docPartPr>
      <w:docPartBody>
        <w:p w:rsidR="00182AFF" w:rsidRDefault="00555828" w:rsidP="00555828">
          <w:pPr>
            <w:pStyle w:val="F8EA727F44524C1DBA9F5F7C155706B5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F2E66E8F2FB4B61B3698D75E85A6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A57A1-DD63-4122-A3E3-46F31A524E58}"/>
      </w:docPartPr>
      <w:docPartBody>
        <w:p w:rsidR="00182AFF" w:rsidRDefault="00555828" w:rsidP="00555828">
          <w:pPr>
            <w:pStyle w:val="5F2E66E8F2FB4B61B3698D75E85A6D5E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FB9D73C66424F8595DE5245185DF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347A1-AAEE-42CF-A201-D6745836E403}"/>
      </w:docPartPr>
      <w:docPartBody>
        <w:p w:rsidR="00182AFF" w:rsidRDefault="00555828" w:rsidP="00555828">
          <w:pPr>
            <w:pStyle w:val="3FB9D73C66424F8595DE5245185DF9F94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2F4CCC2339245B89C409F488C6C3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2DCF3-54C4-4D4B-BD16-77CF68ED3367}"/>
      </w:docPartPr>
      <w:docPartBody>
        <w:p w:rsidR="00182AFF" w:rsidRDefault="00555828" w:rsidP="00555828">
          <w:pPr>
            <w:pStyle w:val="52F4CCC2339245B89C409F488C6C35864"/>
          </w:pPr>
          <w: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88716-EE63-460B-9233-9E5A1DA18392}"/>
      </w:docPartPr>
      <w:docPartBody>
        <w:p w:rsidR="00555828" w:rsidRDefault="00490662">
          <w:r w:rsidRPr="00DE6A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F7CB4E09642D7BE9404286A48E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D5D54-FD3D-43DC-BF2F-FCFE7FC4610F}"/>
      </w:docPartPr>
      <w:docPartBody>
        <w:p w:rsidR="00E670A5" w:rsidRDefault="00555828" w:rsidP="00555828">
          <w:pPr>
            <w:pStyle w:val="140F7CB4E09642D7BE9404286A48E96F1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3A97"/>
    <w:rsid w:val="00182AFF"/>
    <w:rsid w:val="002F2EE6"/>
    <w:rsid w:val="0034237B"/>
    <w:rsid w:val="00413A97"/>
    <w:rsid w:val="00490662"/>
    <w:rsid w:val="004B63AF"/>
    <w:rsid w:val="00555828"/>
    <w:rsid w:val="0085110D"/>
    <w:rsid w:val="0085681F"/>
    <w:rsid w:val="008B2840"/>
    <w:rsid w:val="00902664"/>
    <w:rsid w:val="00D26F5C"/>
    <w:rsid w:val="00DA2745"/>
    <w:rsid w:val="00DA330F"/>
    <w:rsid w:val="00DB0526"/>
    <w:rsid w:val="00E670A5"/>
    <w:rsid w:val="00E92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828"/>
    <w:rPr>
      <w:color w:val="808080"/>
    </w:rPr>
  </w:style>
  <w:style w:type="paragraph" w:customStyle="1" w:styleId="3A0D124418B44E6EB0EB30CF4CBC9722">
    <w:name w:val="3A0D124418B44E6EB0EB30CF4CBC9722"/>
  </w:style>
  <w:style w:type="paragraph" w:customStyle="1" w:styleId="53B6A60B447D49D799DD124F6CCAFB565">
    <w:name w:val="53B6A60B447D49D799DD124F6CCAFB565"/>
    <w:rsid w:val="008511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519B80FF5394B65BA2AE90808AE06FB20">
    <w:name w:val="A519B80FF5394B65BA2AE90808AE06FB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1D4B94C2D7A4EA0AC2037C86BB9B96420">
    <w:name w:val="81D4B94C2D7A4EA0AC2037C86BB9B964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8285209A9314A96831400A5C7C1DF0C20">
    <w:name w:val="E8285209A9314A96831400A5C7C1DF0C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76D5919FA5B441AB885DA3D8C1CB63D420">
    <w:name w:val="76D5919FA5B441AB885DA3D8C1CB63D4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CF23708E99E4E978805018178FCA0D79">
    <w:name w:val="0CF23708E99E4E978805018178FCA0D7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084788037214CAE92EC625BB3F1A57E9">
    <w:name w:val="C084788037214CAE92EC625BB3F1A57E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202EC5045E74314A35168E189B082D59">
    <w:name w:val="8202EC5045E74314A35168E189B082D5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40F7CB4E09642D7BE9404286A48E96F1">
    <w:name w:val="140F7CB4E09642D7BE9404286A48E96F1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C8552839E534D6FA5D1EE25A7F8064C9">
    <w:name w:val="5C8552839E534D6FA5D1EE25A7F8064C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6C80E045B704448AA25A932AA4FA61E9">
    <w:name w:val="56C80E045B704448AA25A932AA4FA61E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B9632A1E687478ABE2F19C66CAEAA884">
    <w:name w:val="BB9632A1E687478ABE2F19C66CAEAA88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043BEF67C3145CF89D4BB2032EF0CB24">
    <w:name w:val="2043BEF67C3145CF89D4BB2032EF0CB2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324CF22523E42ABBEBC0CF9A7AF9D6520">
    <w:name w:val="6324CF22523E42ABBEBC0CF9A7AF9D65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615A9CF07F64B29B7870C4853B126EA20">
    <w:name w:val="D615A9CF07F64B29B7870C4853B126EA20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FED19AB7E4143A394BEE72D7D7F4F6C12">
    <w:name w:val="6FED19AB7E4143A394BEE72D7D7F4F6C12"/>
    <w:rsid w:val="00555828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98DFDEBB2A6A4AFF90BA849E4B760BA712">
    <w:name w:val="98DFDEBB2A6A4AFF90BA849E4B760BA712"/>
    <w:rsid w:val="00555828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EE9A7761CA534968BA7FF34041542B6F12">
    <w:name w:val="EE9A7761CA534968BA7FF34041542B6F12"/>
    <w:rsid w:val="00555828"/>
    <w:pPr>
      <w:keepNext/>
      <w:adjustRightInd w:val="0"/>
      <w:snapToGrid w:val="0"/>
      <w:spacing w:before="480" w:after="100" w:afterAutospacing="1" w:line="280" w:lineRule="atLeast"/>
      <w:outlineLvl w:val="2"/>
    </w:pPr>
    <w:rPr>
      <w:rFonts w:asciiTheme="majorHAnsi" w:eastAsia="MS Mincho" w:hAnsiTheme="majorHAnsi" w:cs="Arial"/>
      <w:b/>
      <w:bCs/>
      <w:sz w:val="24"/>
      <w:szCs w:val="20"/>
      <w:lang w:eastAsia="ja-JP"/>
    </w:rPr>
  </w:style>
  <w:style w:type="paragraph" w:customStyle="1" w:styleId="C470738E44394898842901F4AFE91EA04">
    <w:name w:val="C470738E44394898842901F4AFE91EA0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240E5EFF86B4A04BFA9E260115615744">
    <w:name w:val="6240E5EFF86B4A04BFA9E26011561574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A41B314FB33444387AA0B8516F56D024">
    <w:name w:val="3A41B314FB33444387AA0B8516F56D02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D9131D414354D79BCC62F40E28F751B4">
    <w:name w:val="1D9131D414354D79BCC62F40E28F751B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FC6C08D6EC4C405683A31EF7A298A7E54">
    <w:name w:val="FC6C08D6EC4C405683A31EF7A298A7E5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7E36CCF7ED02446BB7413C632D956A004">
    <w:name w:val="7E36CCF7ED02446BB7413C632D956A00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5030B434E374EADADC108A74A63CA584">
    <w:name w:val="45030B434E374EADADC108A74A63CA58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8E7F338E893E4D29B6A3856C6E1B66034">
    <w:name w:val="8E7F338E893E4D29B6A3856C6E1B6603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504386B90A4144998B7CA4C1872BB8154">
    <w:name w:val="504386B90A4144998B7CA4C1872BB815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F8EA727F44524C1DBA9F5F7C155706B54">
    <w:name w:val="F8EA727F44524C1DBA9F5F7C155706B5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5F2E66E8F2FB4B61B3698D75E85A6D5E4">
    <w:name w:val="5F2E66E8F2FB4B61B3698D75E85A6D5E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3FB9D73C66424F8595DE5245185DF9F94">
    <w:name w:val="3FB9D73C66424F8595DE5245185DF9F94"/>
    <w:rsid w:val="0055582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05A9C6BD8EEB4871BEFCE4D3F2F7886317">
    <w:name w:val="05A9C6BD8EEB4871BEFCE4D3F2F7886317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376287E1F2344E480F9926206914C4316">
    <w:name w:val="5376287E1F2344E480F9926206914C4316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5EC1AEB68C940A2937C5E7AB803FBFC16">
    <w:name w:val="55EC1AEB68C940A2937C5E7AB803FBFC16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E8B88C564BD40DDBB1535E7A406C16016">
    <w:name w:val="AE8B88C564BD40DDBB1535E7A406C16016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87934C0E4CD40D68D4FB745DFDA3FCD16">
    <w:name w:val="587934C0E4CD40D68D4FB745DFDA3FCD16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7D3468E3D2434A39BF11CF2342A125BF17">
    <w:name w:val="7D3468E3D2434A39BF11CF2342A125BF17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FA273DF73467464AB1179961A912910A17">
    <w:name w:val="FA273DF73467464AB1179961A912910A17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A9839F89F0541C68DDBAF3F83A939BB9">
    <w:name w:val="BA9839F89F0541C68DDBAF3F83A939BB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08962C25B3E49B08C6CD1F66CA2CEA19">
    <w:name w:val="408962C25B3E49B08C6CD1F66CA2CEA1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5A9A50BF9FA4C0AB20744F05BB62F9A9">
    <w:name w:val="65A9A50BF9FA4C0AB20744F05BB62F9A9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2F4CCC2339245B89C409F488C6C35864">
    <w:name w:val="52F4CCC2339245B89C409F488C6C35864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4CB61426420C4175942B95208A9A004D6">
    <w:name w:val="4CB61426420C4175942B95208A9A004D6"/>
    <w:rsid w:val="0055582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>FSP030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8" ma:contentTypeDescription="Create a new document." ma:contentTypeScope="" ma:versionID="162b1152f2bdea3ae406d001075b0147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7c215a335f083f5e377da5e72fcfef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F74C1D-B62C-4ED5-B277-1AE5E1742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5.xml><?xml version="1.0" encoding="utf-8"?>
<ds:datastoreItem xmlns:ds="http://schemas.openxmlformats.org/officeDocument/2006/customXml" ds:itemID="{F9C6C14D-978C-4F5E-BA4B-17A123B5E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 Request</vt:lpstr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Request</dc:title>
  <dc:subject/>
  <dc:creator>Irvin, Darius</dc:creator>
  <cp:keywords/>
  <dc:description/>
  <cp:lastModifiedBy>Lewis, Kimberley</cp:lastModifiedBy>
  <cp:revision>2</cp:revision>
  <dcterms:created xsi:type="dcterms:W3CDTF">2023-04-10T23:16:00Z</dcterms:created>
  <dcterms:modified xsi:type="dcterms:W3CDTF">2023-04-10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GrammarlyDocumentId">
    <vt:lpwstr>478a628e0c4d063fdc65794b7660134b92ea3f923798458a464b3de343e7b13e</vt:lpwstr>
  </property>
  <property fmtid="{D5CDD505-2E9C-101B-9397-08002B2CF9AE}" pid="4" name="MediaServiceImageTags">
    <vt:lpwstr/>
  </property>
</Properties>
</file>